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EC58F9" w14:textId="77777777" w:rsidR="00A13EDC" w:rsidRDefault="00A13EDC" w:rsidP="002D48EA"/>
    <w:p w14:paraId="675F4599" w14:textId="77777777" w:rsidR="00A13EDC" w:rsidRDefault="00A13EDC" w:rsidP="002D48EA"/>
    <w:p w14:paraId="41FFB1EC" w14:textId="77777777" w:rsidR="00A13EDC" w:rsidRDefault="00A13EDC" w:rsidP="002D48EA"/>
    <w:p w14:paraId="4B53C0A9" w14:textId="77777777" w:rsidR="00A13EDC" w:rsidRDefault="00A13EDC" w:rsidP="002D48EA"/>
    <w:p w14:paraId="2471F27D" w14:textId="09598BC5" w:rsidR="00423457" w:rsidRDefault="00000000" w:rsidP="002D48EA">
      <w:r>
        <w:rPr>
          <w:noProof/>
        </w:rPr>
        <mc:AlternateContent>
          <mc:Choice Requires="wps">
            <w:drawing>
              <wp:anchor distT="0" distB="0" distL="114300" distR="114300" simplePos="0" relativeHeight="251651584" behindDoc="0" locked="0" layoutInCell="1" allowOverlap="1" wp14:anchorId="115D8B2A" wp14:editId="4CB072F2">
                <wp:simplePos x="0" y="0"/>
                <wp:positionH relativeFrom="column">
                  <wp:posOffset>1989455</wp:posOffset>
                </wp:positionH>
                <wp:positionV relativeFrom="paragraph">
                  <wp:posOffset>319405</wp:posOffset>
                </wp:positionV>
                <wp:extent cx="1160145" cy="448945"/>
                <wp:effectExtent l="6350" t="6350" r="17145" b="6985"/>
                <wp:wrapNone/>
                <wp:docPr id="1" name="矩形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200000">
                          <a:off x="1405255" y="1022350"/>
                          <a:ext cx="1160145" cy="44894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lumMod val="7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rgbClr val="FFFFFF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DA280EE" id="矩形 1" o:spid="_x0000_s1026" style="position:absolute;left:0;text-align:left;margin-left:156.65pt;margin-top:25.15pt;width:91.35pt;height:35.35pt;rotation:-90;z-index:2516515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" fillcolor="#4874cb [3204]" strokecolor="#2d53a0 [2404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2848" behindDoc="0" locked="0" layoutInCell="1" allowOverlap="1" wp14:anchorId="28367998" wp14:editId="4CE3813A">
                <wp:simplePos x="0" y="0"/>
                <wp:positionH relativeFrom="column">
                  <wp:posOffset>1862455</wp:posOffset>
                </wp:positionH>
                <wp:positionV relativeFrom="paragraph">
                  <wp:posOffset>-577215</wp:posOffset>
                </wp:positionV>
                <wp:extent cx="1439545" cy="321945"/>
                <wp:effectExtent l="4445" t="4445" r="19050" b="8890"/>
                <wp:wrapNone/>
                <wp:docPr id="3" name="文本框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1210310" y="903605"/>
                          <a:ext cx="1439545" cy="32194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637F95C" w14:textId="77777777" w:rsidR="00423457" w:rsidRDefault="00000000" w:rsidP="002D48EA">
                            <w:r>
                              <w:rPr>
                                <w:rFonts w:hint="eastAsia"/>
                              </w:rPr>
                              <w:t>Component.width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28367998" id="_x0000_t202" coordsize="21600,21600" o:spt="202" path="m,l,21600r21600,l21600,xe">
                <v:stroke joinstyle="miter"/>
                <v:path gradientshapeok="t" o:connecttype="rect"/>
              </v:shapetype>
              <v:shape id="文本框 3" o:spid="_x0000_s1026" type="#_x0000_t202" style="position:absolute;left:0;text-align:left;margin-left:146.65pt;margin-top:-45.45pt;width:113.35pt;height:25.35pt;z-index:2516628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" fillcolor="white [3201]" strokeweight=".5pt">
                <v:textbox>
                  <w:txbxContent>
                    <w:p w14:paraId="7637F95C" w14:textId="77777777" w:rsidR="00423457" w:rsidRDefault="00000000" w:rsidP="002D48EA">
                      <w:r>
                        <w:rPr>
                          <w:rFonts w:hint="eastAsia"/>
                        </w:rPr>
                        <w:t>Component.width</w:t>
                      </w:r>
                    </w:p>
                  </w:txbxContent>
                </v:textbox>
              </v:shape>
            </w:pict>
          </mc:Fallback>
        </mc:AlternateContent>
      </w:r>
    </w:p>
    <w:p w14:paraId="42707668" w14:textId="77777777" w:rsidR="00423457" w:rsidRDefault="00000000" w:rsidP="002D48EA">
      <w:r>
        <w:rPr>
          <w:noProof/>
        </w:rPr>
        <mc:AlternateContent>
          <mc:Choice Requires="wps">
            <w:drawing>
              <wp:anchor distT="0" distB="0" distL="114300" distR="114300" simplePos="0" relativeHeight="251674112" behindDoc="0" locked="0" layoutInCell="1" allowOverlap="1" wp14:anchorId="4EE17313" wp14:editId="3A08740C">
                <wp:simplePos x="0" y="0"/>
                <wp:positionH relativeFrom="column">
                  <wp:posOffset>812800</wp:posOffset>
                </wp:positionH>
                <wp:positionV relativeFrom="paragraph">
                  <wp:posOffset>62230</wp:posOffset>
                </wp:positionV>
                <wp:extent cx="1362075" cy="381635"/>
                <wp:effectExtent l="4445" t="4445" r="5080" b="10160"/>
                <wp:wrapNone/>
                <wp:docPr id="4" name="文本框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1125855" y="929005"/>
                          <a:ext cx="1362075" cy="38163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93E14B7" w14:textId="77777777" w:rsidR="00423457" w:rsidRDefault="00000000" w:rsidP="002D48EA">
                            <w:r>
                              <w:rPr>
                                <w:rFonts w:hint="eastAsia"/>
                              </w:rPr>
                              <w:t>Component.length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EE17313" id="文本框 4" o:spid="_x0000_s1027" type="#_x0000_t202" style="position:absolute;left:0;text-align:left;margin-left:64pt;margin-top:4.9pt;width:107.25pt;height:30.05pt;z-index:2516741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" fillcolor="white [3201]" strokeweight=".5pt">
                <v:textbox>
                  <w:txbxContent>
                    <w:p w14:paraId="593E14B7" w14:textId="77777777" w:rsidR="00423457" w:rsidRDefault="00000000" w:rsidP="002D48EA">
                      <w:r>
                        <w:rPr>
                          <w:rFonts w:hint="eastAsia"/>
                        </w:rPr>
                        <w:t>Component.length</w:t>
                      </w:r>
                    </w:p>
                  </w:txbxContent>
                </v:textbox>
              </v:shape>
            </w:pict>
          </mc:Fallback>
        </mc:AlternateContent>
      </w:r>
    </w:p>
    <w:p w14:paraId="6F7B5B2E" w14:textId="77777777" w:rsidR="00423457" w:rsidRDefault="00423457" w:rsidP="002D48EA"/>
    <w:p w14:paraId="6A65E706" w14:textId="77777777" w:rsidR="00423457" w:rsidRDefault="00423457" w:rsidP="002D48EA"/>
    <w:p w14:paraId="625CBFFF" w14:textId="77777777" w:rsidR="00423457" w:rsidRDefault="00423457" w:rsidP="002D48EA"/>
    <w:p w14:paraId="1B3E8C48" w14:textId="77777777" w:rsidR="00423457" w:rsidRDefault="00423457" w:rsidP="002D48EA"/>
    <w:p w14:paraId="4998562F" w14:textId="77777777" w:rsidR="00423457" w:rsidRDefault="00423457" w:rsidP="002D48EA"/>
    <w:p w14:paraId="742F3378" w14:textId="77777777" w:rsidR="00423457" w:rsidRDefault="00000000" w:rsidP="002D48EA">
      <w:r>
        <w:rPr>
          <w:rFonts w:hint="eastAsia"/>
        </w:rPr>
        <w:t>Verticalcount:</w:t>
      </w:r>
      <w:r>
        <w:rPr>
          <w:rFonts w:hint="eastAsia"/>
        </w:rPr>
        <w:t>有几排组件是竖着排放的</w:t>
      </w:r>
    </w:p>
    <w:p w14:paraId="51D68019" w14:textId="77777777" w:rsidR="00423457" w:rsidRDefault="00000000" w:rsidP="002D48EA">
      <w:r>
        <w:rPr>
          <w:rFonts w:hint="eastAsia"/>
        </w:rPr>
        <w:t>Crosscount:</w:t>
      </w:r>
      <w:r>
        <w:rPr>
          <w:rFonts w:hint="eastAsia"/>
        </w:rPr>
        <w:t>有几排组件是横着排放的</w:t>
      </w:r>
    </w:p>
    <w:p w14:paraId="2CFD2283" w14:textId="77777777" w:rsidR="00423457" w:rsidRDefault="00000000" w:rsidP="002D48EA">
      <w:r>
        <w:rPr>
          <w:rFonts w:hint="eastAsia"/>
        </w:rPr>
        <w:t>Verticalnum</w:t>
      </w:r>
      <w:r>
        <w:rPr>
          <w:rFonts w:hint="eastAsia"/>
        </w:rPr>
        <w:t>：竖着排的组件有几列</w:t>
      </w:r>
    </w:p>
    <w:p w14:paraId="0621D6DB" w14:textId="77777777" w:rsidR="00423457" w:rsidRDefault="00000000" w:rsidP="002D48EA">
      <w:r>
        <w:rPr>
          <w:rFonts w:hint="eastAsia"/>
        </w:rPr>
        <w:t>Crossnum:</w:t>
      </w:r>
      <w:r>
        <w:rPr>
          <w:rFonts w:hint="eastAsia"/>
        </w:rPr>
        <w:t>横着排的组件有几列</w:t>
      </w:r>
    </w:p>
    <w:p w14:paraId="5B3C4C2D" w14:textId="77777777" w:rsidR="00423457" w:rsidRDefault="00000000" w:rsidP="002D48EA">
      <w:r>
        <w:rPr>
          <w:rFonts w:hint="eastAsia"/>
        </w:rPr>
        <w:t>计算方法：</w:t>
      </w:r>
    </w:p>
    <w:p w14:paraId="3343322A" w14:textId="77777777" w:rsidR="00423457" w:rsidRDefault="00000000" w:rsidP="002D48EA">
      <w:r>
        <w:rPr>
          <w:rFonts w:hint="eastAsia"/>
        </w:rPr>
        <w:t>1.</w:t>
      </w:r>
      <w:r>
        <w:rPr>
          <w:rFonts w:hint="eastAsia"/>
        </w:rPr>
        <w:t>只有竖的情况：</w:t>
      </w:r>
    </w:p>
    <w:p w14:paraId="33E84A9A" w14:textId="77777777" w:rsidR="00423457" w:rsidRDefault="00000000" w:rsidP="002D48EA">
      <w:r>
        <w:rPr>
          <w:rFonts w:hint="eastAsia"/>
        </w:rPr>
        <w:t>width = verticalnum * compoent.width + (verticalnum - 1) * 0.006</w:t>
      </w:r>
    </w:p>
    <w:p w14:paraId="7182CB83" w14:textId="77777777" w:rsidR="00423457" w:rsidRDefault="00000000" w:rsidP="002D48EA">
      <w:r>
        <w:rPr>
          <w:rFonts w:hint="eastAsia"/>
        </w:rPr>
        <w:t>Length = verticalcount * component.length + (verticalcount - 1)*0.006</w:t>
      </w:r>
    </w:p>
    <w:p w14:paraId="41C64B10" w14:textId="77777777" w:rsidR="00423457" w:rsidRDefault="00423457" w:rsidP="002D48EA"/>
    <w:p w14:paraId="6F3A82FF" w14:textId="77777777" w:rsidR="00423457" w:rsidRDefault="00000000" w:rsidP="002D48EA">
      <w:r>
        <w:rPr>
          <w:rFonts w:hint="eastAsia"/>
        </w:rPr>
        <w:t>2.</w:t>
      </w:r>
      <w:r>
        <w:rPr>
          <w:rFonts w:hint="eastAsia"/>
        </w:rPr>
        <w:t>只有横的情况：</w:t>
      </w:r>
    </w:p>
    <w:p w14:paraId="32C056D7" w14:textId="77777777" w:rsidR="00423457" w:rsidRDefault="00000000" w:rsidP="002D48EA">
      <w:r>
        <w:rPr>
          <w:rFonts w:hint="eastAsia"/>
        </w:rPr>
        <w:t>横一</w:t>
      </w:r>
    </w:p>
    <w:p w14:paraId="17D046A8" w14:textId="77777777" w:rsidR="00423457" w:rsidRDefault="00000000" w:rsidP="002D48EA">
      <w:r>
        <w:rPr>
          <w:rFonts w:hint="eastAsia"/>
        </w:rPr>
        <w:t>width =crossnum * component.length + (crossnum-1)*0.006</w:t>
      </w:r>
    </w:p>
    <w:p w14:paraId="2C3358A0" w14:textId="77777777" w:rsidR="00423457" w:rsidRDefault="00000000" w:rsidP="002D48EA">
      <w:r>
        <w:rPr>
          <w:rFonts w:hint="eastAsia"/>
        </w:rPr>
        <w:t>Length = component.width</w:t>
      </w:r>
    </w:p>
    <w:p w14:paraId="48DBB170" w14:textId="77777777" w:rsidR="00423457" w:rsidRDefault="00423457" w:rsidP="002D48EA"/>
    <w:p w14:paraId="2F33022F" w14:textId="77777777" w:rsidR="00423457" w:rsidRDefault="00000000" w:rsidP="002D48EA">
      <w:r>
        <w:rPr>
          <w:rFonts w:hint="eastAsia"/>
        </w:rPr>
        <w:t>3.</w:t>
      </w:r>
      <w:r>
        <w:rPr>
          <w:rFonts w:hint="eastAsia"/>
        </w:rPr>
        <w:t>竖</w:t>
      </w:r>
      <w:r>
        <w:rPr>
          <w:rFonts w:hint="eastAsia"/>
        </w:rPr>
        <w:t>+</w:t>
      </w:r>
      <w:r>
        <w:rPr>
          <w:rFonts w:hint="eastAsia"/>
        </w:rPr>
        <w:t>横的情况：</w:t>
      </w:r>
    </w:p>
    <w:p w14:paraId="52E79F83" w14:textId="77777777" w:rsidR="00423457" w:rsidRDefault="00000000" w:rsidP="002D48EA">
      <w:r>
        <w:rPr>
          <w:rFonts w:hint="eastAsia"/>
        </w:rPr>
        <w:t>竖一横一（横排组件在最底下）：</w:t>
      </w:r>
    </w:p>
    <w:p w14:paraId="1ADF47A6" w14:textId="77777777" w:rsidR="00423457" w:rsidRDefault="00000000" w:rsidP="002D48EA">
      <w:r>
        <w:rPr>
          <w:rFonts w:hint="eastAsia"/>
        </w:rPr>
        <w:t>width = verticalnum * compoent.width + (verticalnum - 1) * 0.006</w:t>
      </w:r>
    </w:p>
    <w:p w14:paraId="02CC63BB" w14:textId="77777777" w:rsidR="00423457" w:rsidRDefault="00000000" w:rsidP="002D48EA">
      <w:r>
        <w:rPr>
          <w:rFonts w:hint="eastAsia"/>
        </w:rPr>
        <w:t>Length = component.length + component.width + 0.012</w:t>
      </w:r>
    </w:p>
    <w:p w14:paraId="761AA7CA" w14:textId="77777777" w:rsidR="00423457" w:rsidRDefault="00423457" w:rsidP="002D48EA"/>
    <w:p w14:paraId="77A3ECB0" w14:textId="77777777" w:rsidR="00423457" w:rsidRDefault="00000000" w:rsidP="002D48EA">
      <w:r>
        <w:rPr>
          <w:rFonts w:hint="eastAsia"/>
        </w:rPr>
        <w:t>其他的横竖情况（横排组件都在中间的）而且横的都排在倒数第二列：</w:t>
      </w:r>
    </w:p>
    <w:p w14:paraId="66BC19E4" w14:textId="77777777" w:rsidR="00423457" w:rsidRDefault="00000000" w:rsidP="002D48EA">
      <w:r>
        <w:rPr>
          <w:rFonts w:hint="eastAsia"/>
        </w:rPr>
        <w:t>width = verticalnum * compoent.width + (verticalnum - 1) * 0.006</w:t>
      </w:r>
    </w:p>
    <w:p w14:paraId="593A26B4" w14:textId="77777777" w:rsidR="00423457" w:rsidRDefault="00000000" w:rsidP="002D48EA">
      <w:r>
        <w:rPr>
          <w:rFonts w:hint="eastAsia"/>
        </w:rPr>
        <w:t>Length = verticalcount * component.length +crosscount * component.width + (verticalcount - 3)*0.006 + 2 * 0.012</w:t>
      </w:r>
    </w:p>
    <w:p w14:paraId="26EBB04B" w14:textId="77777777" w:rsidR="00423457" w:rsidRDefault="00423457" w:rsidP="002D48EA"/>
    <w:p w14:paraId="3AD6EC1D" w14:textId="77777777" w:rsidR="00423457" w:rsidRDefault="00000000" w:rsidP="002D48EA">
      <w:r>
        <w:rPr>
          <w:rFonts w:hint="eastAsia"/>
        </w:rPr>
        <w:t>特殊情况：</w:t>
      </w:r>
    </w:p>
    <w:p w14:paraId="622CD738" w14:textId="77777777" w:rsidR="00423457" w:rsidRDefault="00000000" w:rsidP="002D48EA">
      <w:r>
        <w:rPr>
          <w:rFonts w:hint="eastAsia"/>
        </w:rPr>
        <w:t>竖</w:t>
      </w:r>
      <w:r>
        <w:rPr>
          <w:rFonts w:hint="eastAsia"/>
        </w:rPr>
        <w:t>+</w:t>
      </w:r>
      <w:r>
        <w:rPr>
          <w:rFonts w:hint="eastAsia"/>
        </w:rPr>
        <w:t>横是不能形成常规矩形的，但是还是按上面的公式算就行，补成矩形</w:t>
      </w:r>
    </w:p>
    <w:p w14:paraId="6D497282" w14:textId="77777777" w:rsidR="00423457" w:rsidRDefault="00000000" w:rsidP="002D48EA">
      <w:r>
        <w:rPr>
          <w:rFonts w:hint="eastAsia"/>
        </w:rPr>
        <w:t>（以上方法均没有考虑横斜梁超出组件的部分，有一段但是比较少，先不考虑）</w:t>
      </w:r>
      <w:r>
        <w:rPr>
          <w:rFonts w:hint="eastAsia"/>
        </w:rPr>
        <w:t xml:space="preserve"> </w:t>
      </w:r>
    </w:p>
    <w:p w14:paraId="35BAC609" w14:textId="77777777" w:rsidR="00423457" w:rsidRDefault="00000000" w:rsidP="002D48EA">
      <w:r>
        <w:rPr>
          <w:rFonts w:hint="eastAsia"/>
        </w:rPr>
        <w:t>把</w:t>
      </w:r>
      <w:r>
        <w:rPr>
          <w:rFonts w:hint="eastAsia"/>
        </w:rPr>
        <w:t>num</w:t>
      </w:r>
      <w:r>
        <w:rPr>
          <w:rFonts w:hint="eastAsia"/>
        </w:rPr>
        <w:t>换成</w:t>
      </w:r>
      <w:r>
        <w:rPr>
          <w:rFonts w:hint="eastAsia"/>
        </w:rPr>
        <w:t>verticalnum</w:t>
      </w:r>
      <w:r>
        <w:rPr>
          <w:rFonts w:hint="eastAsia"/>
        </w:rPr>
        <w:t>和</w:t>
      </w:r>
      <w:r>
        <w:rPr>
          <w:rFonts w:hint="eastAsia"/>
        </w:rPr>
        <w:t>crossnum</w:t>
      </w:r>
      <w:r>
        <w:rPr>
          <w:rFonts w:hint="eastAsia"/>
        </w:rPr>
        <w:t>，（横竖的组件的数量不一样）</w:t>
      </w:r>
    </w:p>
    <w:p w14:paraId="594C14D2" w14:textId="77777777" w:rsidR="00423457" w:rsidRDefault="00000000" w:rsidP="002D48EA">
      <w:r>
        <w:rPr>
          <w:rFonts w:hint="eastAsia"/>
        </w:rPr>
        <w:t>风压≤</w:t>
      </w:r>
      <w:r>
        <w:rPr>
          <w:rFonts w:hint="eastAsia"/>
        </w:rPr>
        <w:t>1.2614</w:t>
      </w:r>
      <w:r>
        <w:rPr>
          <w:rFonts w:hint="eastAsia"/>
        </w:rPr>
        <w:t>：</w:t>
      </w:r>
    </w:p>
    <w:p w14:paraId="56C7960D" w14:textId="77777777" w:rsidR="00423457" w:rsidRDefault="00000000" w:rsidP="002D48EA">
      <w:r>
        <w:rPr>
          <w:rFonts w:hint="eastAsia"/>
        </w:rPr>
        <w:t>182-78</w:t>
      </w:r>
      <w:r>
        <w:rPr>
          <w:rFonts w:hint="eastAsia"/>
        </w:rPr>
        <w:t>：（膨胀常规）</w:t>
      </w:r>
    </w:p>
    <w:p w14:paraId="41D461CA" w14:textId="77777777" w:rsidR="00423457" w:rsidRDefault="00000000" w:rsidP="002D48EA">
      <w:r>
        <w:rPr>
          <w:rFonts w:hint="eastAsia"/>
        </w:rPr>
        <w:t xml:space="preserve"> </w:t>
      </w:r>
      <w:r>
        <w:rPr>
          <w:rFonts w:hint="eastAsia"/>
        </w:rPr>
        <w:t>竖一</w:t>
      </w:r>
      <w:r>
        <w:rPr>
          <w:rFonts w:hint="eastAsia"/>
        </w:rPr>
        <w:t xml:space="preserve"> </w:t>
      </w:r>
      <w:r>
        <w:rPr>
          <w:rFonts w:hint="eastAsia"/>
          <w:highlight w:val="yellow"/>
        </w:rPr>
        <w:t>竖一横一</w:t>
      </w:r>
      <w:r>
        <w:rPr>
          <w:rFonts w:hint="eastAsia"/>
        </w:rPr>
        <w:t xml:space="preserve"> </w:t>
      </w:r>
      <w:r>
        <w:rPr>
          <w:rFonts w:hint="eastAsia"/>
        </w:rPr>
        <w:t>竖二</w:t>
      </w:r>
      <w:r>
        <w:rPr>
          <w:rFonts w:hint="eastAsia"/>
        </w:rPr>
        <w:t xml:space="preserve"> </w:t>
      </w:r>
      <w:r>
        <w:rPr>
          <w:rFonts w:hint="eastAsia"/>
          <w:highlight w:val="yellow"/>
        </w:rPr>
        <w:t>竖二横一</w:t>
      </w:r>
      <w:r>
        <w:rPr>
          <w:rFonts w:hint="eastAsia"/>
        </w:rPr>
        <w:t xml:space="preserve"> </w:t>
      </w:r>
      <w:r>
        <w:rPr>
          <w:rFonts w:hint="eastAsia"/>
        </w:rPr>
        <w:t>竖三</w:t>
      </w:r>
      <w:r>
        <w:rPr>
          <w:rFonts w:hint="eastAsia"/>
        </w:rPr>
        <w:t xml:space="preserve"> </w:t>
      </w:r>
      <w:r>
        <w:rPr>
          <w:rFonts w:hint="eastAsia"/>
          <w:highlight w:val="yellow"/>
        </w:rPr>
        <w:t>竖三横一</w:t>
      </w:r>
      <w:r>
        <w:rPr>
          <w:rFonts w:hint="eastAsia"/>
        </w:rPr>
        <w:t xml:space="preserve"> </w:t>
      </w:r>
      <w:r>
        <w:rPr>
          <w:rFonts w:hint="eastAsia"/>
        </w:rPr>
        <w:t>竖四</w:t>
      </w:r>
      <w:r>
        <w:rPr>
          <w:rFonts w:hint="eastAsia"/>
        </w:rPr>
        <w:t xml:space="preserve"> </w:t>
      </w:r>
      <w:r>
        <w:rPr>
          <w:rFonts w:hint="eastAsia"/>
          <w:highlight w:val="yellow"/>
        </w:rPr>
        <w:t>竖四横一</w:t>
      </w:r>
      <w:r>
        <w:rPr>
          <w:rFonts w:hint="eastAsia"/>
        </w:rPr>
        <w:t xml:space="preserve"> </w:t>
      </w:r>
      <w:r>
        <w:rPr>
          <w:rFonts w:hint="eastAsia"/>
        </w:rPr>
        <w:t>竖五</w:t>
      </w:r>
    </w:p>
    <w:p w14:paraId="0BB85FE6" w14:textId="77777777" w:rsidR="00423457" w:rsidRDefault="00000000" w:rsidP="002D48EA">
      <w:r>
        <w:rPr>
          <w:rFonts w:hint="eastAsia"/>
        </w:rPr>
        <w:t>风压为</w:t>
      </w:r>
      <w:r>
        <w:rPr>
          <w:rFonts w:hint="eastAsia"/>
        </w:rPr>
        <w:t>0.9785</w:t>
      </w:r>
      <w:r>
        <w:rPr>
          <w:rFonts w:hint="eastAsia"/>
        </w:rPr>
        <w:t>：</w:t>
      </w:r>
    </w:p>
    <w:p w14:paraId="3B43A20B" w14:textId="77777777" w:rsidR="00423457" w:rsidRDefault="00000000" w:rsidP="002D48EA">
      <w:r>
        <w:rPr>
          <w:rFonts w:hint="eastAsia"/>
        </w:rPr>
        <w:t xml:space="preserve">210-60 </w:t>
      </w:r>
      <w:r>
        <w:rPr>
          <w:rFonts w:hint="eastAsia"/>
        </w:rPr>
        <w:t>竖一</w:t>
      </w:r>
      <w:r>
        <w:rPr>
          <w:rFonts w:hint="eastAsia"/>
        </w:rPr>
        <w:t xml:space="preserve"> </w:t>
      </w:r>
      <w:r>
        <w:rPr>
          <w:rFonts w:hint="eastAsia"/>
          <w:highlight w:val="yellow"/>
        </w:rPr>
        <w:t>竖一横一</w:t>
      </w:r>
      <w:r>
        <w:rPr>
          <w:rFonts w:hint="eastAsia"/>
        </w:rPr>
        <w:t xml:space="preserve"> </w:t>
      </w:r>
      <w:r>
        <w:rPr>
          <w:rFonts w:hint="eastAsia"/>
        </w:rPr>
        <w:t>横一</w:t>
      </w:r>
      <w:r>
        <w:rPr>
          <w:rFonts w:hint="eastAsia"/>
        </w:rPr>
        <w:t xml:space="preserve"> </w:t>
      </w:r>
      <w:r>
        <w:rPr>
          <w:rFonts w:hint="eastAsia"/>
        </w:rPr>
        <w:t>竖二</w:t>
      </w:r>
      <w:r>
        <w:rPr>
          <w:rFonts w:hint="eastAsia"/>
        </w:rPr>
        <w:t xml:space="preserve"> </w:t>
      </w:r>
      <w:r>
        <w:rPr>
          <w:rFonts w:hint="eastAsia"/>
          <w:highlight w:val="yellow"/>
        </w:rPr>
        <w:t>竖二横一</w:t>
      </w:r>
      <w:r>
        <w:rPr>
          <w:rFonts w:hint="eastAsia"/>
        </w:rPr>
        <w:t xml:space="preserve"> </w:t>
      </w:r>
      <w:r>
        <w:rPr>
          <w:rFonts w:hint="eastAsia"/>
        </w:rPr>
        <w:t>竖三</w:t>
      </w:r>
      <w:r>
        <w:rPr>
          <w:rFonts w:hint="eastAsia"/>
        </w:rPr>
        <w:t xml:space="preserve"> </w:t>
      </w:r>
      <w:r>
        <w:rPr>
          <w:rFonts w:hint="eastAsia"/>
          <w:highlight w:val="yellow"/>
        </w:rPr>
        <w:t>竖三横一</w:t>
      </w:r>
      <w:r>
        <w:rPr>
          <w:rFonts w:hint="eastAsia"/>
        </w:rPr>
        <w:t xml:space="preserve"> </w:t>
      </w:r>
      <w:r>
        <w:rPr>
          <w:rFonts w:hint="eastAsia"/>
        </w:rPr>
        <w:t>竖四</w:t>
      </w:r>
      <w:r>
        <w:rPr>
          <w:rFonts w:hint="eastAsia"/>
        </w:rPr>
        <w:t xml:space="preserve"> </w:t>
      </w:r>
      <w:r>
        <w:rPr>
          <w:rFonts w:hint="eastAsia"/>
          <w:highlight w:val="yellow"/>
        </w:rPr>
        <w:t>竖四横一</w:t>
      </w:r>
      <w:r>
        <w:rPr>
          <w:rFonts w:hint="eastAsia"/>
        </w:rPr>
        <w:t xml:space="preserve"> </w:t>
      </w:r>
      <w:r>
        <w:rPr>
          <w:rFonts w:hint="eastAsia"/>
        </w:rPr>
        <w:t>竖五</w:t>
      </w:r>
    </w:p>
    <w:p w14:paraId="2CAC4F46" w14:textId="77777777" w:rsidR="00423457" w:rsidRDefault="00000000" w:rsidP="002D48EA">
      <w:r>
        <w:rPr>
          <w:rFonts w:hint="eastAsia"/>
        </w:rPr>
        <w:lastRenderedPageBreak/>
        <w:t>（膨胀常规）</w:t>
      </w:r>
    </w:p>
    <w:p w14:paraId="6969EAA6" w14:textId="77777777" w:rsidR="00423457" w:rsidRDefault="00000000" w:rsidP="002D48EA">
      <w:r>
        <w:rPr>
          <w:rFonts w:hint="eastAsia"/>
        </w:rPr>
        <w:t xml:space="preserve">210-60 </w:t>
      </w:r>
      <w:r>
        <w:rPr>
          <w:rFonts w:hint="eastAsia"/>
        </w:rPr>
        <w:t>横一</w:t>
      </w:r>
      <w:r>
        <w:rPr>
          <w:rFonts w:hint="eastAsia"/>
        </w:rPr>
        <w:t xml:space="preserve"> </w:t>
      </w:r>
      <w:r>
        <w:rPr>
          <w:rFonts w:hint="eastAsia"/>
        </w:rPr>
        <w:t>竖二</w:t>
      </w:r>
      <w:r>
        <w:rPr>
          <w:rFonts w:hint="eastAsia"/>
        </w:rPr>
        <w:t xml:space="preserve"> </w:t>
      </w:r>
      <w:r>
        <w:rPr>
          <w:rFonts w:hint="eastAsia"/>
        </w:rPr>
        <w:t>竖三</w:t>
      </w:r>
      <w:r>
        <w:rPr>
          <w:rFonts w:hint="eastAsia"/>
        </w:rPr>
        <w:t xml:space="preserve"> </w:t>
      </w:r>
      <w:r>
        <w:rPr>
          <w:rFonts w:hint="eastAsia"/>
        </w:rPr>
        <w:t>竖四</w:t>
      </w:r>
      <w:r>
        <w:rPr>
          <w:rFonts w:hint="eastAsia"/>
        </w:rPr>
        <w:t xml:space="preserve"> </w:t>
      </w:r>
      <w:r>
        <w:rPr>
          <w:rFonts w:hint="eastAsia"/>
        </w:rPr>
        <w:t>竖一</w:t>
      </w:r>
    </w:p>
    <w:p w14:paraId="1F5BC151" w14:textId="77777777" w:rsidR="00423457" w:rsidRDefault="00000000" w:rsidP="002D48EA">
      <w:r>
        <w:rPr>
          <w:rFonts w:hint="eastAsia"/>
        </w:rPr>
        <w:t>（基墩）</w:t>
      </w:r>
    </w:p>
    <w:p w14:paraId="1E140031" w14:textId="77777777" w:rsidR="00423457" w:rsidRDefault="00000000" w:rsidP="002D48EA">
      <w:r>
        <w:rPr>
          <w:rFonts w:hint="eastAsia"/>
        </w:rPr>
        <w:t xml:space="preserve">210-60 </w:t>
      </w:r>
      <w:r>
        <w:rPr>
          <w:rFonts w:hint="eastAsia"/>
        </w:rPr>
        <w:t>竖二</w:t>
      </w:r>
      <w:r>
        <w:rPr>
          <w:rFonts w:hint="eastAsia"/>
        </w:rPr>
        <w:t xml:space="preserve"> </w:t>
      </w:r>
      <w:r>
        <w:rPr>
          <w:rFonts w:hint="eastAsia"/>
          <w:highlight w:val="yellow"/>
        </w:rPr>
        <w:t>竖二横一</w:t>
      </w:r>
      <w:r>
        <w:rPr>
          <w:rFonts w:hint="eastAsia"/>
        </w:rPr>
        <w:t xml:space="preserve"> </w:t>
      </w:r>
      <w:r>
        <w:rPr>
          <w:rFonts w:hint="eastAsia"/>
        </w:rPr>
        <w:t>竖三</w:t>
      </w:r>
      <w:r>
        <w:rPr>
          <w:rFonts w:hint="eastAsia"/>
        </w:rPr>
        <w:t xml:space="preserve"> </w:t>
      </w:r>
      <w:r>
        <w:rPr>
          <w:rFonts w:hint="eastAsia"/>
          <w:highlight w:val="yellow"/>
        </w:rPr>
        <w:t>竖三横一</w:t>
      </w:r>
      <w:r>
        <w:rPr>
          <w:rFonts w:hint="eastAsia"/>
        </w:rPr>
        <w:t xml:space="preserve"> </w:t>
      </w:r>
      <w:r>
        <w:rPr>
          <w:rFonts w:hint="eastAsia"/>
        </w:rPr>
        <w:t>竖四</w:t>
      </w:r>
      <w:r>
        <w:rPr>
          <w:rFonts w:hint="eastAsia"/>
        </w:rPr>
        <w:t xml:space="preserve"> </w:t>
      </w:r>
      <w:r>
        <w:rPr>
          <w:rFonts w:hint="eastAsia"/>
          <w:highlight w:val="yellow"/>
        </w:rPr>
        <w:t>竖四横一</w:t>
      </w:r>
      <w:r>
        <w:rPr>
          <w:rFonts w:hint="eastAsia"/>
        </w:rPr>
        <w:t xml:space="preserve"> </w:t>
      </w:r>
      <w:r>
        <w:rPr>
          <w:rFonts w:hint="eastAsia"/>
        </w:rPr>
        <w:t>竖五</w:t>
      </w:r>
    </w:p>
    <w:p w14:paraId="00582162" w14:textId="77777777" w:rsidR="00423457" w:rsidRDefault="00000000" w:rsidP="002D48EA">
      <w:r>
        <w:rPr>
          <w:rFonts w:hint="eastAsia"/>
        </w:rPr>
        <w:t>（膨胀抬高）</w:t>
      </w:r>
    </w:p>
    <w:p w14:paraId="50056E50" w14:textId="77777777" w:rsidR="00423457" w:rsidRDefault="00000000" w:rsidP="002D48EA">
      <w:r>
        <w:rPr>
          <w:rFonts w:hint="eastAsia"/>
        </w:rPr>
        <w:t xml:space="preserve">182-72 </w:t>
      </w:r>
      <w:r>
        <w:rPr>
          <w:rFonts w:hint="eastAsia"/>
        </w:rPr>
        <w:t>横一</w:t>
      </w:r>
      <w:r>
        <w:rPr>
          <w:rFonts w:hint="eastAsia"/>
        </w:rPr>
        <w:t xml:space="preserve"> </w:t>
      </w:r>
      <w:r>
        <w:rPr>
          <w:rFonts w:hint="eastAsia"/>
        </w:rPr>
        <w:t>竖二</w:t>
      </w:r>
      <w:r>
        <w:rPr>
          <w:rFonts w:hint="eastAsia"/>
        </w:rPr>
        <w:t xml:space="preserve"> </w:t>
      </w:r>
      <w:r>
        <w:rPr>
          <w:rFonts w:hint="eastAsia"/>
        </w:rPr>
        <w:t>竖三</w:t>
      </w:r>
      <w:r>
        <w:rPr>
          <w:rFonts w:hint="eastAsia"/>
        </w:rPr>
        <w:t xml:space="preserve"> </w:t>
      </w:r>
      <w:r>
        <w:rPr>
          <w:rFonts w:hint="eastAsia"/>
        </w:rPr>
        <w:t>竖四</w:t>
      </w:r>
      <w:r>
        <w:rPr>
          <w:rFonts w:hint="eastAsia"/>
        </w:rPr>
        <w:t xml:space="preserve"> </w:t>
      </w:r>
      <w:r>
        <w:rPr>
          <w:rFonts w:hint="eastAsia"/>
        </w:rPr>
        <w:t>竖一</w:t>
      </w:r>
    </w:p>
    <w:p w14:paraId="7B65D85D" w14:textId="77777777" w:rsidR="00423457" w:rsidRDefault="00000000" w:rsidP="002D48EA">
      <w:r>
        <w:rPr>
          <w:rFonts w:hint="eastAsia"/>
        </w:rPr>
        <w:t>（基墩）</w:t>
      </w:r>
    </w:p>
    <w:p w14:paraId="0D2A6631" w14:textId="77777777" w:rsidR="00423457" w:rsidRDefault="00000000" w:rsidP="002D48EA">
      <w:r>
        <w:rPr>
          <w:rFonts w:hint="eastAsia"/>
        </w:rPr>
        <w:t xml:space="preserve">182-72 </w:t>
      </w:r>
      <w:r>
        <w:rPr>
          <w:rFonts w:hint="eastAsia"/>
        </w:rPr>
        <w:t>竖一</w:t>
      </w:r>
      <w:r>
        <w:rPr>
          <w:rFonts w:hint="eastAsia"/>
          <w:highlight w:val="yellow"/>
        </w:rPr>
        <w:t xml:space="preserve"> </w:t>
      </w:r>
      <w:r>
        <w:rPr>
          <w:rFonts w:hint="eastAsia"/>
          <w:highlight w:val="yellow"/>
        </w:rPr>
        <w:t>竖一横一</w:t>
      </w:r>
      <w:r>
        <w:rPr>
          <w:rFonts w:hint="eastAsia"/>
        </w:rPr>
        <w:t xml:space="preserve"> </w:t>
      </w:r>
      <w:r>
        <w:rPr>
          <w:rFonts w:hint="eastAsia"/>
        </w:rPr>
        <w:t>横一</w:t>
      </w:r>
      <w:r>
        <w:rPr>
          <w:rFonts w:hint="eastAsia"/>
        </w:rPr>
        <w:t xml:space="preserve"> </w:t>
      </w:r>
      <w:r>
        <w:rPr>
          <w:rFonts w:hint="eastAsia"/>
        </w:rPr>
        <w:t>竖二</w:t>
      </w:r>
      <w:r>
        <w:rPr>
          <w:rFonts w:hint="eastAsia"/>
        </w:rPr>
        <w:t xml:space="preserve"> </w:t>
      </w:r>
      <w:r>
        <w:rPr>
          <w:rFonts w:hint="eastAsia"/>
          <w:highlight w:val="yellow"/>
        </w:rPr>
        <w:t>竖二横一</w:t>
      </w:r>
      <w:r>
        <w:rPr>
          <w:rFonts w:hint="eastAsia"/>
        </w:rPr>
        <w:t xml:space="preserve"> </w:t>
      </w:r>
      <w:r>
        <w:rPr>
          <w:rFonts w:hint="eastAsia"/>
        </w:rPr>
        <w:t>竖三</w:t>
      </w:r>
      <w:r>
        <w:rPr>
          <w:rFonts w:hint="eastAsia"/>
        </w:rPr>
        <w:t xml:space="preserve"> </w:t>
      </w:r>
      <w:r>
        <w:rPr>
          <w:rFonts w:hint="eastAsia"/>
          <w:highlight w:val="yellow"/>
        </w:rPr>
        <w:t>竖三横一</w:t>
      </w:r>
      <w:r>
        <w:rPr>
          <w:rFonts w:hint="eastAsia"/>
        </w:rPr>
        <w:t xml:space="preserve"> </w:t>
      </w:r>
      <w:r>
        <w:rPr>
          <w:rFonts w:hint="eastAsia"/>
        </w:rPr>
        <w:t>竖四</w:t>
      </w:r>
      <w:r>
        <w:rPr>
          <w:rFonts w:hint="eastAsia"/>
        </w:rPr>
        <w:t xml:space="preserve"> </w:t>
      </w:r>
      <w:r>
        <w:rPr>
          <w:rFonts w:hint="eastAsia"/>
          <w:highlight w:val="yellow"/>
        </w:rPr>
        <w:t>竖四横一</w:t>
      </w:r>
      <w:r>
        <w:rPr>
          <w:rFonts w:hint="eastAsia"/>
        </w:rPr>
        <w:t xml:space="preserve"> </w:t>
      </w:r>
      <w:r>
        <w:rPr>
          <w:rFonts w:hint="eastAsia"/>
        </w:rPr>
        <w:t>竖五</w:t>
      </w:r>
    </w:p>
    <w:p w14:paraId="2E9F29C3" w14:textId="77777777" w:rsidR="00423457" w:rsidRDefault="00000000" w:rsidP="002D48EA">
      <w:r>
        <w:rPr>
          <w:rFonts w:hint="eastAsia"/>
        </w:rPr>
        <w:t>（膨胀常规）</w:t>
      </w:r>
    </w:p>
    <w:p w14:paraId="2B11EE04" w14:textId="77777777" w:rsidR="00423457" w:rsidRDefault="00000000" w:rsidP="002D48EA">
      <w:r>
        <w:rPr>
          <w:rFonts w:hint="eastAsia"/>
        </w:rPr>
        <w:t xml:space="preserve">182-72 </w:t>
      </w:r>
      <w:r>
        <w:rPr>
          <w:rFonts w:hint="eastAsia"/>
        </w:rPr>
        <w:t>竖二</w:t>
      </w:r>
      <w:r>
        <w:rPr>
          <w:rFonts w:hint="eastAsia"/>
        </w:rPr>
        <w:t xml:space="preserve"> </w:t>
      </w:r>
      <w:r>
        <w:rPr>
          <w:rFonts w:hint="eastAsia"/>
          <w:highlight w:val="yellow"/>
        </w:rPr>
        <w:t>竖二横一</w:t>
      </w:r>
      <w:r>
        <w:rPr>
          <w:rFonts w:hint="eastAsia"/>
        </w:rPr>
        <w:t xml:space="preserve"> </w:t>
      </w:r>
      <w:r>
        <w:rPr>
          <w:rFonts w:hint="eastAsia"/>
        </w:rPr>
        <w:t>竖三</w:t>
      </w:r>
      <w:r>
        <w:rPr>
          <w:rFonts w:hint="eastAsia"/>
        </w:rPr>
        <w:t xml:space="preserve"> </w:t>
      </w:r>
      <w:r>
        <w:rPr>
          <w:rFonts w:hint="eastAsia"/>
          <w:highlight w:val="yellow"/>
        </w:rPr>
        <w:t>竖三横一</w:t>
      </w:r>
      <w:r>
        <w:rPr>
          <w:rFonts w:hint="eastAsia"/>
        </w:rPr>
        <w:t xml:space="preserve"> </w:t>
      </w:r>
      <w:r>
        <w:rPr>
          <w:rFonts w:hint="eastAsia"/>
        </w:rPr>
        <w:t>竖四</w:t>
      </w:r>
      <w:r>
        <w:rPr>
          <w:rFonts w:hint="eastAsia"/>
        </w:rPr>
        <w:t xml:space="preserve"> </w:t>
      </w:r>
      <w:r>
        <w:rPr>
          <w:rFonts w:hint="eastAsia"/>
          <w:highlight w:val="yellow"/>
        </w:rPr>
        <w:t>竖四横一</w:t>
      </w:r>
      <w:r>
        <w:rPr>
          <w:rFonts w:hint="eastAsia"/>
        </w:rPr>
        <w:t xml:space="preserve"> </w:t>
      </w:r>
      <w:r>
        <w:rPr>
          <w:rFonts w:hint="eastAsia"/>
        </w:rPr>
        <w:t>竖五</w:t>
      </w:r>
    </w:p>
    <w:p w14:paraId="69E4D090" w14:textId="77777777" w:rsidR="00423457" w:rsidRDefault="00000000" w:rsidP="002D48EA">
      <w:r>
        <w:rPr>
          <w:rFonts w:hint="eastAsia"/>
        </w:rPr>
        <w:t>（膨胀抬高）</w:t>
      </w:r>
    </w:p>
    <w:p w14:paraId="0A221E99" w14:textId="77777777" w:rsidR="00423457" w:rsidRDefault="00000000" w:rsidP="002D48EA">
      <w:r>
        <w:rPr>
          <w:rFonts w:hint="eastAsia"/>
        </w:rPr>
        <w:t xml:space="preserve">182-78 </w:t>
      </w:r>
      <w:r>
        <w:rPr>
          <w:rFonts w:hint="eastAsia"/>
        </w:rPr>
        <w:t>竖一</w:t>
      </w:r>
      <w:r>
        <w:rPr>
          <w:rFonts w:hint="eastAsia"/>
        </w:rPr>
        <w:t xml:space="preserve"> </w:t>
      </w:r>
      <w:r>
        <w:rPr>
          <w:rFonts w:hint="eastAsia"/>
          <w:highlight w:val="yellow"/>
        </w:rPr>
        <w:t>竖一横一</w:t>
      </w:r>
      <w:r>
        <w:rPr>
          <w:rFonts w:hint="eastAsia"/>
        </w:rPr>
        <w:t xml:space="preserve"> </w:t>
      </w:r>
      <w:r>
        <w:rPr>
          <w:rFonts w:hint="eastAsia"/>
        </w:rPr>
        <w:t>横一</w:t>
      </w:r>
      <w:r>
        <w:rPr>
          <w:rFonts w:hint="eastAsia"/>
        </w:rPr>
        <w:t xml:space="preserve"> </w:t>
      </w:r>
      <w:r>
        <w:rPr>
          <w:rFonts w:hint="eastAsia"/>
        </w:rPr>
        <w:t>竖二</w:t>
      </w:r>
      <w:r>
        <w:rPr>
          <w:rFonts w:hint="eastAsia"/>
        </w:rPr>
        <w:t xml:space="preserve"> </w:t>
      </w:r>
      <w:r>
        <w:rPr>
          <w:rFonts w:hint="eastAsia"/>
          <w:highlight w:val="yellow"/>
        </w:rPr>
        <w:t>竖二横一</w:t>
      </w:r>
      <w:r>
        <w:rPr>
          <w:rFonts w:hint="eastAsia"/>
        </w:rPr>
        <w:t xml:space="preserve"> </w:t>
      </w:r>
      <w:r>
        <w:rPr>
          <w:rFonts w:hint="eastAsia"/>
        </w:rPr>
        <w:t>竖三</w:t>
      </w:r>
      <w:r>
        <w:rPr>
          <w:rFonts w:hint="eastAsia"/>
        </w:rPr>
        <w:t xml:space="preserve"> </w:t>
      </w:r>
      <w:r>
        <w:rPr>
          <w:rFonts w:hint="eastAsia"/>
          <w:highlight w:val="yellow"/>
        </w:rPr>
        <w:t>竖三横一</w:t>
      </w:r>
      <w:r>
        <w:rPr>
          <w:rFonts w:hint="eastAsia"/>
        </w:rPr>
        <w:t xml:space="preserve"> </w:t>
      </w:r>
      <w:r>
        <w:rPr>
          <w:rFonts w:hint="eastAsia"/>
        </w:rPr>
        <w:t>竖四</w:t>
      </w:r>
      <w:r>
        <w:rPr>
          <w:rFonts w:hint="eastAsia"/>
        </w:rPr>
        <w:t xml:space="preserve"> </w:t>
      </w:r>
      <w:r>
        <w:rPr>
          <w:rFonts w:hint="eastAsia"/>
          <w:highlight w:val="yellow"/>
        </w:rPr>
        <w:t>竖四横一</w:t>
      </w:r>
      <w:r>
        <w:rPr>
          <w:rFonts w:hint="eastAsia"/>
        </w:rPr>
        <w:t xml:space="preserve"> </w:t>
      </w:r>
      <w:r>
        <w:rPr>
          <w:rFonts w:hint="eastAsia"/>
        </w:rPr>
        <w:t>竖五</w:t>
      </w:r>
    </w:p>
    <w:p w14:paraId="59FC97D7" w14:textId="77777777" w:rsidR="00423457" w:rsidRDefault="00000000" w:rsidP="002D48EA">
      <w:r>
        <w:rPr>
          <w:rFonts w:hint="eastAsia"/>
        </w:rPr>
        <w:t>（膨胀常规）</w:t>
      </w:r>
    </w:p>
    <w:p w14:paraId="4A59FF27" w14:textId="77777777" w:rsidR="00423457" w:rsidRDefault="00000000" w:rsidP="002D48EA">
      <w:r>
        <w:rPr>
          <w:rFonts w:hint="eastAsia"/>
        </w:rPr>
        <w:t xml:space="preserve">182-78 </w:t>
      </w:r>
      <w:r>
        <w:rPr>
          <w:rFonts w:hint="eastAsia"/>
        </w:rPr>
        <w:t>横一</w:t>
      </w:r>
      <w:r>
        <w:rPr>
          <w:rFonts w:hint="eastAsia"/>
        </w:rPr>
        <w:t xml:space="preserve"> </w:t>
      </w:r>
      <w:r>
        <w:rPr>
          <w:rFonts w:hint="eastAsia"/>
        </w:rPr>
        <w:t>竖二</w:t>
      </w:r>
      <w:r>
        <w:rPr>
          <w:rFonts w:hint="eastAsia"/>
        </w:rPr>
        <w:t xml:space="preserve"> </w:t>
      </w:r>
      <w:r>
        <w:rPr>
          <w:rFonts w:hint="eastAsia"/>
        </w:rPr>
        <w:t>竖三</w:t>
      </w:r>
      <w:r>
        <w:rPr>
          <w:rFonts w:hint="eastAsia"/>
        </w:rPr>
        <w:t xml:space="preserve"> </w:t>
      </w:r>
      <w:r>
        <w:rPr>
          <w:rFonts w:hint="eastAsia"/>
        </w:rPr>
        <w:t>竖四</w:t>
      </w:r>
      <w:r>
        <w:rPr>
          <w:rFonts w:hint="eastAsia"/>
        </w:rPr>
        <w:t xml:space="preserve"> </w:t>
      </w:r>
      <w:r>
        <w:rPr>
          <w:rFonts w:hint="eastAsia"/>
        </w:rPr>
        <w:t>竖一</w:t>
      </w:r>
    </w:p>
    <w:p w14:paraId="799E5228" w14:textId="77777777" w:rsidR="00423457" w:rsidRDefault="00000000" w:rsidP="002D48EA">
      <w:r>
        <w:rPr>
          <w:rFonts w:hint="eastAsia"/>
        </w:rPr>
        <w:t>（基墩）</w:t>
      </w:r>
    </w:p>
    <w:p w14:paraId="49C2C450" w14:textId="77777777" w:rsidR="00423457" w:rsidRDefault="00000000" w:rsidP="002D48EA">
      <w:r>
        <w:rPr>
          <w:rFonts w:hint="eastAsia"/>
        </w:rPr>
        <w:t xml:space="preserve">182-78 </w:t>
      </w:r>
      <w:r>
        <w:rPr>
          <w:rFonts w:hint="eastAsia"/>
        </w:rPr>
        <w:t>竖二</w:t>
      </w:r>
      <w:r>
        <w:rPr>
          <w:rFonts w:hint="eastAsia"/>
        </w:rPr>
        <w:t xml:space="preserve"> </w:t>
      </w:r>
      <w:r>
        <w:rPr>
          <w:rFonts w:hint="eastAsia"/>
          <w:highlight w:val="yellow"/>
        </w:rPr>
        <w:t>竖二横一</w:t>
      </w:r>
      <w:r>
        <w:rPr>
          <w:rFonts w:hint="eastAsia"/>
        </w:rPr>
        <w:t xml:space="preserve"> </w:t>
      </w:r>
      <w:r>
        <w:rPr>
          <w:rFonts w:hint="eastAsia"/>
        </w:rPr>
        <w:t>竖三</w:t>
      </w:r>
      <w:r>
        <w:rPr>
          <w:rFonts w:hint="eastAsia"/>
        </w:rPr>
        <w:t xml:space="preserve"> </w:t>
      </w:r>
      <w:r>
        <w:rPr>
          <w:rFonts w:hint="eastAsia"/>
          <w:highlight w:val="yellow"/>
        </w:rPr>
        <w:t>竖三横一</w:t>
      </w:r>
      <w:r>
        <w:rPr>
          <w:rFonts w:hint="eastAsia"/>
        </w:rPr>
        <w:t xml:space="preserve"> </w:t>
      </w:r>
      <w:r>
        <w:rPr>
          <w:rFonts w:hint="eastAsia"/>
        </w:rPr>
        <w:t>竖四</w:t>
      </w:r>
      <w:r>
        <w:rPr>
          <w:rFonts w:hint="eastAsia"/>
        </w:rPr>
        <w:t xml:space="preserve"> </w:t>
      </w:r>
      <w:r>
        <w:rPr>
          <w:rFonts w:hint="eastAsia"/>
          <w:highlight w:val="yellow"/>
        </w:rPr>
        <w:t>竖四横一</w:t>
      </w:r>
      <w:r>
        <w:rPr>
          <w:rFonts w:hint="eastAsia"/>
        </w:rPr>
        <w:t xml:space="preserve"> </w:t>
      </w:r>
      <w:r>
        <w:rPr>
          <w:rFonts w:hint="eastAsia"/>
        </w:rPr>
        <w:t>竖五</w:t>
      </w:r>
    </w:p>
    <w:p w14:paraId="4FF20D99" w14:textId="77777777" w:rsidR="00423457" w:rsidRDefault="00000000" w:rsidP="002D48EA">
      <w:r>
        <w:rPr>
          <w:rFonts w:hint="eastAsia"/>
        </w:rPr>
        <w:t>（膨胀抬高）</w:t>
      </w:r>
    </w:p>
    <w:p w14:paraId="14008CF0" w14:textId="77777777" w:rsidR="00423457" w:rsidRDefault="00000000" w:rsidP="002D48EA">
      <w:r>
        <w:rPr>
          <w:rFonts w:hint="eastAsia"/>
        </w:rPr>
        <w:t>Verticalnum crossnum:</w:t>
      </w:r>
    </w:p>
    <w:p w14:paraId="742B8B4E" w14:textId="77777777" w:rsidR="00423457" w:rsidRDefault="00000000" w:rsidP="002D48EA">
      <w:r>
        <w:rPr>
          <w:rFonts w:hint="eastAsia"/>
        </w:rPr>
        <w:t>对于只有竖的方案：</w:t>
      </w:r>
    </w:p>
    <w:p w14:paraId="458C3169" w14:textId="77777777" w:rsidR="00423457" w:rsidRDefault="00000000" w:rsidP="002D48EA">
      <w:r>
        <w:rPr>
          <w:rFonts w:hint="eastAsia"/>
        </w:rPr>
        <w:t>Verticalnum = 2 ~ 30,crossnum = 0</w:t>
      </w:r>
    </w:p>
    <w:p w14:paraId="2E506F93" w14:textId="77777777" w:rsidR="00423457" w:rsidRDefault="00000000" w:rsidP="002D48EA">
      <w:r>
        <w:rPr>
          <w:rFonts w:hint="eastAsia"/>
        </w:rPr>
        <w:t>对于竖</w:t>
      </w:r>
      <w:r>
        <w:rPr>
          <w:rFonts w:hint="eastAsia"/>
        </w:rPr>
        <w:t>+</w:t>
      </w:r>
      <w:r>
        <w:rPr>
          <w:rFonts w:hint="eastAsia"/>
        </w:rPr>
        <w:t>横的方案：</w:t>
      </w:r>
    </w:p>
    <w:p w14:paraId="5ED5197E" w14:textId="77777777" w:rsidR="00423457" w:rsidRDefault="00000000" w:rsidP="002D48EA">
      <w:r>
        <w:rPr>
          <w:rFonts w:hint="eastAsia"/>
        </w:rPr>
        <w:t>Verticalnum = 2 ~ 30,crossnum = width/component.length</w:t>
      </w:r>
      <w:r>
        <w:rPr>
          <w:rFonts w:hint="eastAsia"/>
        </w:rPr>
        <w:t>（取整）</w:t>
      </w:r>
    </w:p>
    <w:p w14:paraId="303FCE5E" w14:textId="77777777" w:rsidR="00423457" w:rsidRDefault="00000000" w:rsidP="002D48EA">
      <w:pPr>
        <w:rPr>
          <w:highlight w:val="yellow"/>
        </w:rPr>
      </w:pPr>
      <w:r>
        <w:rPr>
          <w:rFonts w:hint="eastAsia"/>
          <w:highlight w:val="yellow"/>
        </w:rPr>
        <w:t>不是从</w:t>
      </w:r>
      <w:r>
        <w:rPr>
          <w:rFonts w:hint="eastAsia"/>
          <w:highlight w:val="yellow"/>
        </w:rPr>
        <w:t>2</w:t>
      </w:r>
      <w:r>
        <w:rPr>
          <w:rFonts w:hint="eastAsia"/>
          <w:highlight w:val="yellow"/>
        </w:rPr>
        <w:t>开始</w:t>
      </w:r>
    </w:p>
    <w:p w14:paraId="1ADCAC97" w14:textId="77777777" w:rsidR="00423457" w:rsidRDefault="00000000" w:rsidP="002D48EA">
      <w:pPr>
        <w:rPr>
          <w:highlight w:val="yellow"/>
        </w:rPr>
      </w:pPr>
      <w:r>
        <w:rPr>
          <w:rFonts w:hint="eastAsia"/>
          <w:highlight w:val="yellow"/>
        </w:rPr>
        <w:t>从</w:t>
      </w:r>
      <w:r>
        <w:rPr>
          <w:rFonts w:hint="eastAsia"/>
          <w:highlight w:val="yellow"/>
        </w:rPr>
        <w:t>verticalnum * component.width &gt; component.length</w:t>
      </w:r>
      <w:r>
        <w:rPr>
          <w:rFonts w:hint="eastAsia"/>
          <w:highlight w:val="yellow"/>
        </w:rPr>
        <w:t>的最小</w:t>
      </w:r>
      <w:r>
        <w:rPr>
          <w:rFonts w:hint="eastAsia"/>
          <w:highlight w:val="yellow"/>
        </w:rPr>
        <w:t>verticalnum</w:t>
      </w:r>
      <w:r>
        <w:rPr>
          <w:rFonts w:hint="eastAsia"/>
          <w:highlight w:val="yellow"/>
        </w:rPr>
        <w:t>开始</w:t>
      </w:r>
    </w:p>
    <w:p w14:paraId="1ED5D86D" w14:textId="77777777" w:rsidR="00423457" w:rsidRDefault="00000000" w:rsidP="002D48EA">
      <w:r>
        <w:rPr>
          <w:rFonts w:hint="eastAsia"/>
        </w:rPr>
        <w:t>对于只有横的方案：</w:t>
      </w:r>
    </w:p>
    <w:p w14:paraId="0CDC9096" w14:textId="77777777" w:rsidR="00423457" w:rsidRDefault="00000000" w:rsidP="002D48EA">
      <w:r>
        <w:rPr>
          <w:rFonts w:hint="eastAsia"/>
        </w:rPr>
        <w:t>Verticalnum = 0,crossnum = 1 ~ 15</w:t>
      </w:r>
    </w:p>
    <w:p w14:paraId="04A38CCF" w14:textId="77777777" w:rsidR="00423457" w:rsidRDefault="00423457" w:rsidP="002D48EA"/>
    <w:p w14:paraId="42AE9138" w14:textId="77777777" w:rsidR="00096D9F" w:rsidRDefault="00096D9F" w:rsidP="002D48EA"/>
    <w:p w14:paraId="067DA055" w14:textId="77777777" w:rsidR="00096D9F" w:rsidRDefault="00096D9F" w:rsidP="002D48EA"/>
    <w:p w14:paraId="72F6F680" w14:textId="77777777" w:rsidR="00096D9F" w:rsidRDefault="00096D9F" w:rsidP="002D48EA"/>
    <w:p w14:paraId="5F2E9BC1" w14:textId="77777777" w:rsidR="00096D9F" w:rsidRDefault="00096D9F" w:rsidP="002D48EA"/>
    <w:p w14:paraId="79C196D9" w14:textId="77777777" w:rsidR="00096D9F" w:rsidRDefault="00096D9F" w:rsidP="002D48EA"/>
    <w:p w14:paraId="28913EC8" w14:textId="77777777" w:rsidR="00096D9F" w:rsidRDefault="00096D9F" w:rsidP="002D48EA"/>
    <w:p w14:paraId="2B567590" w14:textId="77777777" w:rsidR="00096D9F" w:rsidRDefault="00096D9F" w:rsidP="002D48EA"/>
    <w:p w14:paraId="34041834" w14:textId="77777777" w:rsidR="00096D9F" w:rsidRDefault="00096D9F" w:rsidP="002D48EA"/>
    <w:p w14:paraId="42E1924B" w14:textId="77777777" w:rsidR="00096D9F" w:rsidRDefault="00096D9F" w:rsidP="002D48EA"/>
    <w:p w14:paraId="7ECA0A0D" w14:textId="77777777" w:rsidR="00096D9F" w:rsidRDefault="00096D9F" w:rsidP="002D48EA"/>
    <w:p w14:paraId="523DC90D" w14:textId="77777777" w:rsidR="00096D9F" w:rsidRDefault="00096D9F" w:rsidP="002D48EA"/>
    <w:p w14:paraId="483C7849" w14:textId="77777777" w:rsidR="00096D9F" w:rsidRDefault="00096D9F" w:rsidP="002D48EA"/>
    <w:p w14:paraId="610EFB19" w14:textId="77777777" w:rsidR="00096D9F" w:rsidRDefault="00096D9F" w:rsidP="002D48EA"/>
    <w:p w14:paraId="72210026" w14:textId="77777777" w:rsidR="00096D9F" w:rsidRDefault="00096D9F" w:rsidP="002D48EA"/>
    <w:p w14:paraId="31381C5F" w14:textId="77777777" w:rsidR="00096D9F" w:rsidRDefault="00096D9F" w:rsidP="002D48EA"/>
    <w:p w14:paraId="6EEF485D" w14:textId="77777777" w:rsidR="00096D9F" w:rsidRDefault="00096D9F" w:rsidP="002D48EA"/>
    <w:p w14:paraId="6D6BD76E" w14:textId="77777777" w:rsidR="00096D9F" w:rsidRDefault="00096D9F" w:rsidP="002D48EA"/>
    <w:p w14:paraId="062BF641" w14:textId="44007CAF" w:rsidR="00096D9F" w:rsidRDefault="00096D9F" w:rsidP="002D48EA">
      <w:pPr>
        <w:rPr>
          <w:sz w:val="32"/>
          <w:szCs w:val="40"/>
        </w:rPr>
      </w:pPr>
      <w:r w:rsidRPr="00D239DD">
        <w:rPr>
          <w:rFonts w:hint="eastAsia"/>
          <w:sz w:val="32"/>
          <w:szCs w:val="40"/>
        </w:rPr>
        <w:lastRenderedPageBreak/>
        <w:t>对于可扣除（可拼接）的组建排布方案</w:t>
      </w:r>
    </w:p>
    <w:p w14:paraId="2CC13FDD" w14:textId="14C246FB" w:rsidR="0022770F" w:rsidRPr="00482373" w:rsidRDefault="00CE0A2D" w:rsidP="002D48EA">
      <w:pPr>
        <w:rPr>
          <w:rFonts w:hint="eastAsia"/>
          <w:sz w:val="28"/>
          <w:szCs w:val="36"/>
        </w:rPr>
      </w:pPr>
      <w:r w:rsidRPr="00482373">
        <w:rPr>
          <w:rFonts w:hint="eastAsia"/>
          <w:sz w:val="24"/>
          <w:szCs w:val="32"/>
        </w:rPr>
        <w:t>风压</w:t>
      </w:r>
      <w:r w:rsidR="00046D9A" w:rsidRPr="00482373">
        <w:rPr>
          <w:sz w:val="24"/>
          <w:szCs w:val="32"/>
        </w:rPr>
        <w:t>0.9785</w:t>
      </w:r>
      <w:r w:rsidR="00046D9A" w:rsidRPr="00482373">
        <w:rPr>
          <w:sz w:val="24"/>
          <w:szCs w:val="32"/>
        </w:rPr>
        <w:t xml:space="preserve">   </w:t>
      </w:r>
      <w:r w:rsidR="0022770F" w:rsidRPr="00482373">
        <w:rPr>
          <w:rFonts w:hint="eastAsia"/>
          <w:sz w:val="24"/>
          <w:szCs w:val="32"/>
        </w:rPr>
        <w:t>非矩形基墩</w:t>
      </w:r>
      <w:r w:rsidR="008D5CFE" w:rsidRPr="00482373">
        <w:rPr>
          <w:sz w:val="24"/>
          <w:szCs w:val="32"/>
        </w:rPr>
        <w:t xml:space="preserve">   </w:t>
      </w:r>
      <w:r w:rsidR="0022770F" w:rsidRPr="00482373">
        <w:rPr>
          <w:sz w:val="24"/>
          <w:szCs w:val="32"/>
        </w:rPr>
        <w:t>182-78</w:t>
      </w:r>
    </w:p>
    <w:p w14:paraId="4B916638" w14:textId="12E83E16" w:rsidR="00F21056" w:rsidRDefault="00F21056" w:rsidP="002D48EA">
      <w:r>
        <w:rPr>
          <w:noProof/>
        </w:rPr>
        <w:drawing>
          <wp:inline distT="0" distB="0" distL="0" distR="0" wp14:anchorId="62D162C1" wp14:editId="15C65F48">
            <wp:extent cx="1209524" cy="1219048"/>
            <wp:effectExtent l="0" t="0" r="0" b="635"/>
            <wp:docPr id="326792915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6792915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1209524" cy="12190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hint="eastAsia"/>
        </w:rPr>
        <w:t xml:space="preserve"> </w:t>
      </w:r>
      <w:r>
        <w:t xml:space="preserve">   </w:t>
      </w:r>
      <w:r>
        <w:rPr>
          <w:noProof/>
        </w:rPr>
        <w:drawing>
          <wp:inline distT="0" distB="0" distL="0" distR="0" wp14:anchorId="0387117D" wp14:editId="6FB6AB8B">
            <wp:extent cx="1152381" cy="1171429"/>
            <wp:effectExtent l="0" t="0" r="0" b="0"/>
            <wp:docPr id="2106084354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6084354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1152381" cy="11714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756D3">
        <w:t xml:space="preserve">   </w:t>
      </w:r>
      <w:r w:rsidR="00F756D3">
        <w:rPr>
          <w:noProof/>
        </w:rPr>
        <w:drawing>
          <wp:inline distT="0" distB="0" distL="0" distR="0" wp14:anchorId="3192EA00" wp14:editId="6C27C7AE">
            <wp:extent cx="1076190" cy="1228571"/>
            <wp:effectExtent l="0" t="0" r="0" b="0"/>
            <wp:docPr id="11986875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86875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076190" cy="12285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D5ADB">
        <w:t xml:space="preserve">   </w:t>
      </w:r>
      <w:r w:rsidR="00AD5ADB">
        <w:rPr>
          <w:noProof/>
        </w:rPr>
        <w:drawing>
          <wp:inline distT="0" distB="0" distL="0" distR="0" wp14:anchorId="72A29AE5" wp14:editId="631D3947">
            <wp:extent cx="1123810" cy="1190476"/>
            <wp:effectExtent l="0" t="0" r="635" b="0"/>
            <wp:docPr id="1555404066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5404066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123810" cy="11904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A03847" w14:textId="4350CC45" w:rsidR="00363E90" w:rsidRDefault="00363E90" w:rsidP="002D48EA">
      <w:r>
        <w:rPr>
          <w:noProof/>
        </w:rPr>
        <w:drawing>
          <wp:inline distT="0" distB="0" distL="0" distR="0" wp14:anchorId="4489BC26" wp14:editId="7303CE33">
            <wp:extent cx="1076190" cy="1000000"/>
            <wp:effectExtent l="0" t="0" r="0" b="0"/>
            <wp:docPr id="667562693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7562693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076190" cy="100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hint="eastAsia"/>
        </w:rPr>
        <w:t xml:space="preserve"> </w:t>
      </w:r>
      <w:r>
        <w:t xml:space="preserve">  </w:t>
      </w:r>
      <w:r>
        <w:rPr>
          <w:noProof/>
        </w:rPr>
        <w:drawing>
          <wp:inline distT="0" distB="0" distL="0" distR="0" wp14:anchorId="0DB951B4" wp14:editId="198029AE">
            <wp:extent cx="1066667" cy="942857"/>
            <wp:effectExtent l="0" t="0" r="635" b="0"/>
            <wp:docPr id="1663099835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63099835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066667" cy="9428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B7F7EB" w14:textId="179C85AF" w:rsidR="00482373" w:rsidRDefault="00482373" w:rsidP="002D48EA">
      <w:r w:rsidRPr="004B4C06">
        <w:rPr>
          <w:rFonts w:hint="eastAsia"/>
          <w:sz w:val="24"/>
          <w:szCs w:val="32"/>
        </w:rPr>
        <w:t>风压</w:t>
      </w:r>
      <w:r w:rsidRPr="004B4C06">
        <w:rPr>
          <w:rFonts w:hint="eastAsia"/>
          <w:sz w:val="24"/>
          <w:szCs w:val="32"/>
        </w:rPr>
        <w:t xml:space="preserve">0.9785  </w:t>
      </w:r>
      <w:r w:rsidRPr="00482373">
        <w:rPr>
          <w:rFonts w:hint="eastAsia"/>
        </w:rPr>
        <w:t xml:space="preserve"> </w:t>
      </w:r>
      <w:r w:rsidR="004B4C06" w:rsidRPr="004B4C06">
        <w:rPr>
          <w:rFonts w:hint="eastAsia"/>
        </w:rPr>
        <w:t>非矩形膨胀</w:t>
      </w:r>
      <w:r w:rsidR="004B4C06">
        <w:t xml:space="preserve">   </w:t>
      </w:r>
      <w:r w:rsidR="00C233AF" w:rsidRPr="00C233AF">
        <w:t>182-7</w:t>
      </w:r>
      <w:r w:rsidR="00C233AF">
        <w:t>2</w:t>
      </w:r>
      <w:r w:rsidR="00210732">
        <w:t xml:space="preserve">   </w:t>
      </w:r>
      <w:r w:rsidR="00210732">
        <w:rPr>
          <w:rFonts w:hint="eastAsia"/>
        </w:rPr>
        <w:t>抬高</w:t>
      </w:r>
    </w:p>
    <w:p w14:paraId="49EE560D" w14:textId="77777777" w:rsidR="00892CBD" w:rsidRDefault="008A4C0A" w:rsidP="002D48EA">
      <w:r>
        <w:rPr>
          <w:noProof/>
        </w:rPr>
        <w:drawing>
          <wp:inline distT="0" distB="0" distL="0" distR="0" wp14:anchorId="2A1F6D1F" wp14:editId="12A9F543">
            <wp:extent cx="2990476" cy="2609524"/>
            <wp:effectExtent l="0" t="0" r="635" b="635"/>
            <wp:docPr id="1354079228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4079228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990476" cy="26095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6CBC58" w14:textId="0A747C2D" w:rsidR="00892CBD" w:rsidRDefault="00892CBD" w:rsidP="002D48EA">
      <w:pPr>
        <w:rPr>
          <w:rFonts w:hint="eastAsia"/>
        </w:rPr>
      </w:pPr>
      <w:r w:rsidRPr="00892CBD">
        <w:rPr>
          <w:rFonts w:hint="eastAsia"/>
        </w:rPr>
        <w:t>风压</w:t>
      </w:r>
      <w:r w:rsidRPr="00892CBD">
        <w:rPr>
          <w:rFonts w:hint="eastAsia"/>
        </w:rPr>
        <w:t xml:space="preserve">0.9785   </w:t>
      </w:r>
      <w:r w:rsidRPr="00892CBD">
        <w:rPr>
          <w:rFonts w:hint="eastAsia"/>
        </w:rPr>
        <w:t>非矩形膨胀</w:t>
      </w:r>
      <w:r w:rsidRPr="00892CBD">
        <w:rPr>
          <w:rFonts w:hint="eastAsia"/>
        </w:rPr>
        <w:t xml:space="preserve">   </w:t>
      </w:r>
      <w:r w:rsidR="006949DC">
        <w:t>210-60</w:t>
      </w:r>
      <w:r w:rsidR="00210732" w:rsidRPr="00210732">
        <w:rPr>
          <w:rFonts w:hint="eastAsia"/>
        </w:rPr>
        <w:t xml:space="preserve">   </w:t>
      </w:r>
      <w:r w:rsidR="00210732" w:rsidRPr="00210732">
        <w:rPr>
          <w:rFonts w:hint="eastAsia"/>
        </w:rPr>
        <w:t>抬高</w:t>
      </w:r>
    </w:p>
    <w:p w14:paraId="745C7E95" w14:textId="77777777" w:rsidR="00A358EB" w:rsidRDefault="00735ED4" w:rsidP="002D48EA">
      <w:r>
        <w:rPr>
          <w:noProof/>
        </w:rPr>
        <w:drawing>
          <wp:inline distT="0" distB="0" distL="0" distR="0" wp14:anchorId="243D9733" wp14:editId="69DE4BBA">
            <wp:extent cx="3019048" cy="2247619"/>
            <wp:effectExtent l="0" t="0" r="0" b="635"/>
            <wp:docPr id="272557027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2557027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019048" cy="22476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27EAC5" w14:textId="1A5A52EB" w:rsidR="00A358EB" w:rsidRDefault="00A358EB" w:rsidP="002D48EA">
      <w:r w:rsidRPr="00A358EB">
        <w:rPr>
          <w:rFonts w:hint="eastAsia"/>
        </w:rPr>
        <w:lastRenderedPageBreak/>
        <w:t>风压</w:t>
      </w:r>
      <w:r w:rsidRPr="00A358EB">
        <w:rPr>
          <w:rFonts w:hint="eastAsia"/>
        </w:rPr>
        <w:t xml:space="preserve">0.9785   </w:t>
      </w:r>
      <w:r w:rsidRPr="00A358EB">
        <w:rPr>
          <w:rFonts w:hint="eastAsia"/>
        </w:rPr>
        <w:t>非矩形膨胀</w:t>
      </w:r>
      <w:r w:rsidRPr="00A358EB">
        <w:rPr>
          <w:rFonts w:hint="eastAsia"/>
        </w:rPr>
        <w:t xml:space="preserve">   182-72</w:t>
      </w:r>
      <w:r w:rsidR="00210732" w:rsidRPr="00210732">
        <w:rPr>
          <w:rFonts w:hint="eastAsia"/>
        </w:rPr>
        <w:t xml:space="preserve">   </w:t>
      </w:r>
      <w:r w:rsidR="00210732" w:rsidRPr="00210732">
        <w:rPr>
          <w:rFonts w:hint="eastAsia"/>
        </w:rPr>
        <w:t>抬高</w:t>
      </w:r>
    </w:p>
    <w:p w14:paraId="1EDB349B" w14:textId="77777777" w:rsidR="00A358EB" w:rsidRDefault="0005003B" w:rsidP="002D48EA">
      <w:r>
        <w:rPr>
          <w:noProof/>
        </w:rPr>
        <w:drawing>
          <wp:inline distT="0" distB="0" distL="0" distR="0" wp14:anchorId="0195C2B6" wp14:editId="695B7850">
            <wp:extent cx="2876190" cy="2647619"/>
            <wp:effectExtent l="0" t="0" r="635" b="635"/>
            <wp:docPr id="736419975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6419975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876190" cy="26476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4A4DA8" w14:textId="3D25923D" w:rsidR="00A358EB" w:rsidRDefault="00A358EB" w:rsidP="002D48EA">
      <w:pPr>
        <w:rPr>
          <w:rFonts w:hint="eastAsia"/>
        </w:rPr>
      </w:pPr>
      <w:r w:rsidRPr="00A358EB">
        <w:rPr>
          <w:rFonts w:hint="eastAsia"/>
        </w:rPr>
        <w:t>风压</w:t>
      </w:r>
      <w:r w:rsidRPr="00A358EB">
        <w:rPr>
          <w:rFonts w:hint="eastAsia"/>
        </w:rPr>
        <w:t xml:space="preserve">0.9785   </w:t>
      </w:r>
      <w:r w:rsidRPr="00A358EB">
        <w:rPr>
          <w:rFonts w:hint="eastAsia"/>
        </w:rPr>
        <w:t>非矩形膨胀</w:t>
      </w:r>
      <w:r w:rsidRPr="00A358EB">
        <w:rPr>
          <w:rFonts w:hint="eastAsia"/>
        </w:rPr>
        <w:t xml:space="preserve">   </w:t>
      </w:r>
      <w:r w:rsidR="006949DC" w:rsidRPr="006949DC">
        <w:t>210-60</w:t>
      </w:r>
      <w:r w:rsidR="00210732" w:rsidRPr="00210732">
        <w:rPr>
          <w:rFonts w:hint="eastAsia"/>
        </w:rPr>
        <w:t xml:space="preserve">   </w:t>
      </w:r>
      <w:r w:rsidR="00210732" w:rsidRPr="00210732">
        <w:rPr>
          <w:rFonts w:hint="eastAsia"/>
        </w:rPr>
        <w:t>抬高</w:t>
      </w:r>
    </w:p>
    <w:p w14:paraId="605277B6" w14:textId="77777777" w:rsidR="002A57BC" w:rsidRDefault="008A4C0A" w:rsidP="002D48EA">
      <w:r>
        <w:rPr>
          <w:noProof/>
        </w:rPr>
        <w:drawing>
          <wp:inline distT="0" distB="0" distL="0" distR="0" wp14:anchorId="64B1CD11" wp14:editId="3D204280">
            <wp:extent cx="3142857" cy="2161905"/>
            <wp:effectExtent l="0" t="0" r="635" b="0"/>
            <wp:docPr id="210890320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890320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142857" cy="2161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2FACB6" w14:textId="687361F1" w:rsidR="002A57BC" w:rsidRDefault="002A57BC" w:rsidP="002D48EA">
      <w:pPr>
        <w:rPr>
          <w:rFonts w:hint="eastAsia"/>
        </w:rPr>
      </w:pPr>
      <w:r w:rsidRPr="002A57BC">
        <w:rPr>
          <w:rFonts w:hint="eastAsia"/>
        </w:rPr>
        <w:t>风压</w:t>
      </w:r>
      <w:r w:rsidRPr="002A57BC">
        <w:rPr>
          <w:rFonts w:hint="eastAsia"/>
        </w:rPr>
        <w:t xml:space="preserve">0.9785   </w:t>
      </w:r>
      <w:r w:rsidRPr="002A57BC">
        <w:rPr>
          <w:rFonts w:hint="eastAsia"/>
        </w:rPr>
        <w:t>非矩形膨胀</w:t>
      </w:r>
      <w:r w:rsidRPr="002A57BC">
        <w:rPr>
          <w:rFonts w:hint="eastAsia"/>
        </w:rPr>
        <w:t xml:space="preserve">   182-72</w:t>
      </w:r>
      <w:r w:rsidR="00210732" w:rsidRPr="00210732">
        <w:rPr>
          <w:rFonts w:hint="eastAsia"/>
        </w:rPr>
        <w:t xml:space="preserve">   </w:t>
      </w:r>
      <w:r w:rsidR="00210732" w:rsidRPr="00210732">
        <w:rPr>
          <w:rFonts w:hint="eastAsia"/>
        </w:rPr>
        <w:t>抬高</w:t>
      </w:r>
    </w:p>
    <w:p w14:paraId="729CA671" w14:textId="77777777" w:rsidR="002A57BC" w:rsidRDefault="008A4C0A" w:rsidP="002D48EA">
      <w:r>
        <w:rPr>
          <w:noProof/>
        </w:rPr>
        <w:drawing>
          <wp:inline distT="0" distB="0" distL="0" distR="0" wp14:anchorId="46D438CA" wp14:editId="56937BF1">
            <wp:extent cx="2876190" cy="3133333"/>
            <wp:effectExtent l="0" t="0" r="635" b="0"/>
            <wp:docPr id="337114515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7114515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876190" cy="31333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A41EE6" w14:textId="20840847" w:rsidR="002A57BC" w:rsidRDefault="002A57BC" w:rsidP="002D48EA">
      <w:r w:rsidRPr="002A57BC">
        <w:rPr>
          <w:rFonts w:hint="eastAsia"/>
        </w:rPr>
        <w:lastRenderedPageBreak/>
        <w:t>风压</w:t>
      </w:r>
      <w:r w:rsidRPr="002A57BC">
        <w:rPr>
          <w:rFonts w:hint="eastAsia"/>
        </w:rPr>
        <w:t xml:space="preserve">0.9785   </w:t>
      </w:r>
      <w:r w:rsidRPr="002A57BC">
        <w:rPr>
          <w:rFonts w:hint="eastAsia"/>
        </w:rPr>
        <w:t>非矩形膨胀</w:t>
      </w:r>
      <w:r w:rsidRPr="002A57BC">
        <w:rPr>
          <w:rFonts w:hint="eastAsia"/>
        </w:rPr>
        <w:t xml:space="preserve">   </w:t>
      </w:r>
      <w:r w:rsidR="006949DC" w:rsidRPr="006949DC">
        <w:t>210-60</w:t>
      </w:r>
      <w:r w:rsidR="00210732" w:rsidRPr="00210732">
        <w:rPr>
          <w:rFonts w:hint="eastAsia"/>
        </w:rPr>
        <w:t xml:space="preserve">   </w:t>
      </w:r>
      <w:r w:rsidR="00210732" w:rsidRPr="00210732">
        <w:rPr>
          <w:rFonts w:hint="eastAsia"/>
        </w:rPr>
        <w:t>抬高</w:t>
      </w:r>
    </w:p>
    <w:p w14:paraId="5DDC6CAF" w14:textId="77777777" w:rsidR="002A57BC" w:rsidRDefault="008A4C0A" w:rsidP="002D48EA">
      <w:r>
        <w:rPr>
          <w:noProof/>
        </w:rPr>
        <w:drawing>
          <wp:inline distT="0" distB="0" distL="0" distR="0" wp14:anchorId="2CA704F1" wp14:editId="6F658893">
            <wp:extent cx="3002507" cy="2512671"/>
            <wp:effectExtent l="0" t="0" r="7620" b="2540"/>
            <wp:docPr id="1740235285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40235285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011596" cy="25202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A55EE7" w14:textId="50FD7788" w:rsidR="002A57BC" w:rsidRDefault="002A57BC" w:rsidP="002D48EA">
      <w:r w:rsidRPr="002A57BC">
        <w:rPr>
          <w:rFonts w:hint="eastAsia"/>
        </w:rPr>
        <w:t>风压</w:t>
      </w:r>
      <w:r w:rsidRPr="002A57BC">
        <w:rPr>
          <w:rFonts w:hint="eastAsia"/>
        </w:rPr>
        <w:t xml:space="preserve">0.9785   </w:t>
      </w:r>
      <w:r w:rsidRPr="002A57BC">
        <w:rPr>
          <w:rFonts w:hint="eastAsia"/>
        </w:rPr>
        <w:t>非矩形膨胀</w:t>
      </w:r>
      <w:r w:rsidRPr="002A57BC">
        <w:rPr>
          <w:rFonts w:hint="eastAsia"/>
        </w:rPr>
        <w:t xml:space="preserve">   182-72</w:t>
      </w:r>
      <w:r w:rsidR="00210732" w:rsidRPr="00210732">
        <w:rPr>
          <w:rFonts w:hint="eastAsia"/>
        </w:rPr>
        <w:t xml:space="preserve">   </w:t>
      </w:r>
      <w:r w:rsidR="00210732" w:rsidRPr="00210732">
        <w:rPr>
          <w:rFonts w:hint="eastAsia"/>
        </w:rPr>
        <w:t>抬高</w:t>
      </w:r>
    </w:p>
    <w:p w14:paraId="67B62A9C" w14:textId="77777777" w:rsidR="002A57BC" w:rsidRDefault="008A4C0A" w:rsidP="002D48EA">
      <w:r>
        <w:rPr>
          <w:noProof/>
        </w:rPr>
        <w:drawing>
          <wp:inline distT="0" distB="0" distL="0" distR="0" wp14:anchorId="3F1676DD" wp14:editId="28CA10A3">
            <wp:extent cx="2695433" cy="2885496"/>
            <wp:effectExtent l="0" t="0" r="0" b="0"/>
            <wp:docPr id="1970600857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70600857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698592" cy="28888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C02A50" w14:textId="71DD3E06" w:rsidR="002A57BC" w:rsidRDefault="002A57BC" w:rsidP="002D48EA">
      <w:r w:rsidRPr="002A57BC">
        <w:rPr>
          <w:rFonts w:hint="eastAsia"/>
        </w:rPr>
        <w:t>风压</w:t>
      </w:r>
      <w:r w:rsidRPr="002A57BC">
        <w:rPr>
          <w:rFonts w:hint="eastAsia"/>
        </w:rPr>
        <w:t xml:space="preserve">0.9785   </w:t>
      </w:r>
      <w:r w:rsidRPr="002A57BC">
        <w:rPr>
          <w:rFonts w:hint="eastAsia"/>
        </w:rPr>
        <w:t>非矩形膨胀</w:t>
      </w:r>
      <w:r w:rsidRPr="002A57BC">
        <w:rPr>
          <w:rFonts w:hint="eastAsia"/>
        </w:rPr>
        <w:t xml:space="preserve">   </w:t>
      </w:r>
      <w:r w:rsidR="006949DC" w:rsidRPr="006949DC">
        <w:t>210-60</w:t>
      </w:r>
      <w:r w:rsidR="00210732" w:rsidRPr="00210732">
        <w:rPr>
          <w:rFonts w:hint="eastAsia"/>
        </w:rPr>
        <w:t xml:space="preserve">   </w:t>
      </w:r>
      <w:r w:rsidR="00210732" w:rsidRPr="00210732">
        <w:rPr>
          <w:rFonts w:hint="eastAsia"/>
        </w:rPr>
        <w:t>抬高</w:t>
      </w:r>
    </w:p>
    <w:p w14:paraId="0EEEAFB9" w14:textId="528D88A6" w:rsidR="004E6631" w:rsidRDefault="008A4C0A" w:rsidP="002D48EA">
      <w:r>
        <w:rPr>
          <w:noProof/>
        </w:rPr>
        <w:drawing>
          <wp:inline distT="0" distB="0" distL="0" distR="0" wp14:anchorId="565FA06C" wp14:editId="2D9A2FE5">
            <wp:extent cx="3066667" cy="2561905"/>
            <wp:effectExtent l="0" t="0" r="635" b="0"/>
            <wp:docPr id="1385789495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85789495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066667" cy="2561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95CDC0" w14:textId="125DBCB0" w:rsidR="00705F94" w:rsidRDefault="00EB1CAF" w:rsidP="002D48EA">
      <w:r w:rsidRPr="00EB1CAF">
        <w:rPr>
          <w:rFonts w:hint="eastAsia"/>
        </w:rPr>
        <w:lastRenderedPageBreak/>
        <w:t>风压</w:t>
      </w:r>
      <w:r w:rsidRPr="00EB1CAF">
        <w:rPr>
          <w:rFonts w:hint="eastAsia"/>
        </w:rPr>
        <w:t xml:space="preserve">0.9785   </w:t>
      </w:r>
      <w:r w:rsidRPr="00EB1CAF">
        <w:rPr>
          <w:rFonts w:hint="eastAsia"/>
        </w:rPr>
        <w:t>非矩形膨胀</w:t>
      </w:r>
      <w:r w:rsidRPr="00EB1CAF">
        <w:rPr>
          <w:rFonts w:hint="eastAsia"/>
        </w:rPr>
        <w:t xml:space="preserve">   </w:t>
      </w:r>
      <w:r>
        <w:t>182</w:t>
      </w:r>
      <w:r w:rsidRPr="00EB1CAF">
        <w:rPr>
          <w:rFonts w:hint="eastAsia"/>
        </w:rPr>
        <w:t>-</w:t>
      </w:r>
      <w:r>
        <w:t>72</w:t>
      </w:r>
    </w:p>
    <w:p w14:paraId="0212E93A" w14:textId="7A096070" w:rsidR="00A623CB" w:rsidRDefault="009A272E" w:rsidP="002D48EA">
      <w:r>
        <w:rPr>
          <w:noProof/>
        </w:rPr>
        <w:drawing>
          <wp:inline distT="0" distB="0" distL="0" distR="0" wp14:anchorId="54C58EF7" wp14:editId="5910275E">
            <wp:extent cx="5274310" cy="712470"/>
            <wp:effectExtent l="0" t="0" r="2540" b="0"/>
            <wp:docPr id="1525097728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25097728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712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2853F9" w14:textId="39B1E1FA" w:rsidR="009A272E" w:rsidRDefault="009A272E" w:rsidP="002D48EA">
      <w:r>
        <w:rPr>
          <w:noProof/>
        </w:rPr>
        <w:drawing>
          <wp:inline distT="0" distB="0" distL="0" distR="0" wp14:anchorId="78371812" wp14:editId="5503AEB9">
            <wp:extent cx="5274310" cy="756920"/>
            <wp:effectExtent l="0" t="0" r="2540" b="5080"/>
            <wp:docPr id="158274065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8274065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756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4B2ACA" w14:textId="13E9CA02" w:rsidR="009A272E" w:rsidRDefault="009A272E" w:rsidP="002D48EA">
      <w:pPr>
        <w:rPr>
          <w:rFonts w:hint="eastAsia"/>
        </w:rPr>
      </w:pPr>
      <w:r>
        <w:rPr>
          <w:noProof/>
        </w:rPr>
        <w:drawing>
          <wp:inline distT="0" distB="0" distL="0" distR="0" wp14:anchorId="0AF764AE" wp14:editId="695D1D8A">
            <wp:extent cx="2674487" cy="1013717"/>
            <wp:effectExtent l="0" t="0" r="0" b="0"/>
            <wp:docPr id="76407708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407708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2700721" cy="10236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AED34B" w14:textId="7B5438A5" w:rsidR="00A623CB" w:rsidRDefault="00A623CB" w:rsidP="002D48EA">
      <w:r w:rsidRPr="00A623CB">
        <w:rPr>
          <w:rFonts w:hint="eastAsia"/>
        </w:rPr>
        <w:t>风压</w:t>
      </w:r>
      <w:r w:rsidRPr="00A623CB">
        <w:rPr>
          <w:rFonts w:hint="eastAsia"/>
        </w:rPr>
        <w:t xml:space="preserve">0.9785   </w:t>
      </w:r>
      <w:r w:rsidRPr="00A623CB">
        <w:rPr>
          <w:rFonts w:hint="eastAsia"/>
        </w:rPr>
        <w:t>非矩形膨胀</w:t>
      </w:r>
      <w:r w:rsidRPr="00A623CB">
        <w:rPr>
          <w:rFonts w:hint="eastAsia"/>
        </w:rPr>
        <w:t xml:space="preserve">   </w:t>
      </w:r>
      <w:r>
        <w:t>210-60</w:t>
      </w:r>
    </w:p>
    <w:p w14:paraId="102E3282" w14:textId="589D5F78" w:rsidR="00942E86" w:rsidRDefault="00942E86" w:rsidP="002D48EA">
      <w:r>
        <w:rPr>
          <w:noProof/>
        </w:rPr>
        <w:drawing>
          <wp:inline distT="0" distB="0" distL="0" distR="0" wp14:anchorId="28645789" wp14:editId="57AB11E4">
            <wp:extent cx="5274310" cy="687070"/>
            <wp:effectExtent l="0" t="0" r="2540" b="0"/>
            <wp:docPr id="1448715349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8715349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687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2EB91A" w14:textId="65EE9772" w:rsidR="00942E86" w:rsidRDefault="00942E86" w:rsidP="002D48EA">
      <w:r>
        <w:rPr>
          <w:noProof/>
        </w:rPr>
        <w:drawing>
          <wp:inline distT="0" distB="0" distL="0" distR="0" wp14:anchorId="0D34D366" wp14:editId="4F1437C8">
            <wp:extent cx="5274310" cy="610870"/>
            <wp:effectExtent l="0" t="0" r="2540" b="0"/>
            <wp:docPr id="1772921290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72921290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610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F82B6F" w14:textId="0E69FDBE" w:rsidR="00942E86" w:rsidRDefault="00942E86" w:rsidP="002D48EA">
      <w:r>
        <w:rPr>
          <w:noProof/>
        </w:rPr>
        <w:drawing>
          <wp:inline distT="0" distB="0" distL="0" distR="0" wp14:anchorId="13382B02" wp14:editId="124C0EB8">
            <wp:extent cx="2859482" cy="781142"/>
            <wp:effectExtent l="0" t="0" r="0" b="0"/>
            <wp:docPr id="1312430062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2430062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2890286" cy="7895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5655D2" w14:textId="77777777" w:rsidR="00020E5D" w:rsidRDefault="00020E5D" w:rsidP="002D48EA"/>
    <w:p w14:paraId="5E009237" w14:textId="23F1933A" w:rsidR="00020E5D" w:rsidRDefault="006C06AC" w:rsidP="002D48EA">
      <w:r w:rsidRPr="006C06AC">
        <w:rPr>
          <w:rFonts w:hint="eastAsia"/>
        </w:rPr>
        <w:t>风压</w:t>
      </w:r>
      <w:r w:rsidRPr="006C06AC">
        <w:rPr>
          <w:rFonts w:hint="eastAsia"/>
        </w:rPr>
        <w:t xml:space="preserve">0.9785   </w:t>
      </w:r>
      <w:r w:rsidRPr="006C06AC">
        <w:rPr>
          <w:rFonts w:hint="eastAsia"/>
        </w:rPr>
        <w:t>非矩形膨胀</w:t>
      </w:r>
      <w:r w:rsidRPr="006C06AC">
        <w:rPr>
          <w:rFonts w:hint="eastAsia"/>
        </w:rPr>
        <w:t xml:space="preserve">   182-7</w:t>
      </w:r>
      <w:r>
        <w:t>8</w:t>
      </w:r>
    </w:p>
    <w:p w14:paraId="3F6D3991" w14:textId="68000DC6" w:rsidR="00020E5D" w:rsidRDefault="00494C36" w:rsidP="002D48EA">
      <w:r>
        <w:rPr>
          <w:noProof/>
        </w:rPr>
        <w:drawing>
          <wp:inline distT="0" distB="0" distL="0" distR="0" wp14:anchorId="651D4D87" wp14:editId="3E5B8C39">
            <wp:extent cx="5274310" cy="1423670"/>
            <wp:effectExtent l="0" t="0" r="2540" b="5080"/>
            <wp:docPr id="123640546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640546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423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EC0854" w14:textId="0D247D45" w:rsidR="00494C36" w:rsidRDefault="00494C36" w:rsidP="002D48EA">
      <w:pPr>
        <w:rPr>
          <w:rFonts w:hint="eastAsia"/>
        </w:rPr>
      </w:pPr>
      <w:r>
        <w:rPr>
          <w:noProof/>
        </w:rPr>
        <w:lastRenderedPageBreak/>
        <w:drawing>
          <wp:inline distT="0" distB="0" distL="0" distR="0" wp14:anchorId="4BE67C88" wp14:editId="2A3A8476">
            <wp:extent cx="5274310" cy="1438275"/>
            <wp:effectExtent l="0" t="0" r="2540" b="9525"/>
            <wp:docPr id="1414198796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4198796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438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5708DC" w14:textId="21E17E75" w:rsidR="00150FF6" w:rsidRDefault="007F156F" w:rsidP="002D48EA">
      <w:r>
        <w:rPr>
          <w:noProof/>
        </w:rPr>
        <w:drawing>
          <wp:inline distT="0" distB="0" distL="0" distR="0" wp14:anchorId="62BD1DED" wp14:editId="35A8B654">
            <wp:extent cx="5274310" cy="1431290"/>
            <wp:effectExtent l="0" t="0" r="2540" b="0"/>
            <wp:docPr id="137055992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055992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431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CD8D43" w14:textId="3C9644D1" w:rsidR="007F156F" w:rsidRDefault="007F156F" w:rsidP="002D48EA">
      <w:r>
        <w:rPr>
          <w:noProof/>
        </w:rPr>
        <w:drawing>
          <wp:inline distT="0" distB="0" distL="0" distR="0" wp14:anchorId="6BDAE6BB" wp14:editId="4F418112">
            <wp:extent cx="5274310" cy="1409700"/>
            <wp:effectExtent l="0" t="0" r="2540" b="0"/>
            <wp:docPr id="1226478850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6478850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409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8D9BE7" w14:textId="4BFEBEC3" w:rsidR="007F156F" w:rsidRDefault="005B773B" w:rsidP="002D48EA">
      <w:r>
        <w:rPr>
          <w:noProof/>
        </w:rPr>
        <w:drawing>
          <wp:inline distT="0" distB="0" distL="0" distR="0" wp14:anchorId="06E927AB" wp14:editId="77F7B88C">
            <wp:extent cx="5274310" cy="999490"/>
            <wp:effectExtent l="0" t="0" r="2540" b="0"/>
            <wp:docPr id="1598895702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98895702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999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71DC25" w14:textId="3328423E" w:rsidR="00272EA6" w:rsidRDefault="00272EA6" w:rsidP="002D48EA">
      <w:r>
        <w:rPr>
          <w:noProof/>
        </w:rPr>
        <w:drawing>
          <wp:inline distT="0" distB="0" distL="0" distR="0" wp14:anchorId="2A821B38" wp14:editId="4A832E20">
            <wp:extent cx="5274310" cy="913765"/>
            <wp:effectExtent l="0" t="0" r="2540" b="635"/>
            <wp:docPr id="1644811373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44811373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913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8751CD" w14:textId="275BE0E2" w:rsidR="005D629E" w:rsidRDefault="005D629E" w:rsidP="002D48EA">
      <w:r>
        <w:rPr>
          <w:noProof/>
        </w:rPr>
        <w:lastRenderedPageBreak/>
        <w:drawing>
          <wp:inline distT="0" distB="0" distL="0" distR="0" wp14:anchorId="0ACF140C" wp14:editId="7BFD1243">
            <wp:extent cx="5274310" cy="2016760"/>
            <wp:effectExtent l="0" t="0" r="2540" b="2540"/>
            <wp:docPr id="1064293316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4293316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016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B2CC02" w14:textId="7401C76F" w:rsidR="005D629E" w:rsidRDefault="005D629E" w:rsidP="002D48EA">
      <w:r w:rsidRPr="005D629E">
        <w:rPr>
          <w:rFonts w:hint="eastAsia"/>
        </w:rPr>
        <w:t>风压</w:t>
      </w:r>
      <w:r w:rsidRPr="005D629E">
        <w:rPr>
          <w:rFonts w:hint="eastAsia"/>
        </w:rPr>
        <w:t xml:space="preserve">0.9785   </w:t>
      </w:r>
      <w:r w:rsidRPr="005D629E">
        <w:rPr>
          <w:rFonts w:hint="eastAsia"/>
        </w:rPr>
        <w:t>非矩形膨胀</w:t>
      </w:r>
      <w:r w:rsidRPr="005D629E">
        <w:rPr>
          <w:rFonts w:hint="eastAsia"/>
        </w:rPr>
        <w:t xml:space="preserve">   182-78</w:t>
      </w:r>
      <w:r>
        <w:t xml:space="preserve">   </w:t>
      </w:r>
      <w:r>
        <w:rPr>
          <w:rFonts w:hint="eastAsia"/>
        </w:rPr>
        <w:t>抬高</w:t>
      </w:r>
    </w:p>
    <w:p w14:paraId="797E26E5" w14:textId="02B98869" w:rsidR="005D629E" w:rsidRDefault="005D629E" w:rsidP="002D48EA">
      <w:r>
        <w:rPr>
          <w:noProof/>
        </w:rPr>
        <w:drawing>
          <wp:inline distT="0" distB="0" distL="0" distR="0" wp14:anchorId="4897A3DB" wp14:editId="631951A8">
            <wp:extent cx="5274310" cy="1409065"/>
            <wp:effectExtent l="0" t="0" r="2540" b="635"/>
            <wp:docPr id="512899958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2899958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409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277625" w14:textId="08295581" w:rsidR="005D629E" w:rsidRDefault="002F1B24" w:rsidP="002D48EA">
      <w:r>
        <w:rPr>
          <w:noProof/>
        </w:rPr>
        <w:drawing>
          <wp:inline distT="0" distB="0" distL="0" distR="0" wp14:anchorId="34C1EF7C" wp14:editId="556ACBFB">
            <wp:extent cx="5274310" cy="1400175"/>
            <wp:effectExtent l="0" t="0" r="2540" b="9525"/>
            <wp:docPr id="872007828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2007828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400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DDF2D3" w14:textId="50BA56B0" w:rsidR="005D629E" w:rsidRDefault="002F1B24" w:rsidP="002D48EA">
      <w:r>
        <w:rPr>
          <w:noProof/>
        </w:rPr>
        <w:drawing>
          <wp:inline distT="0" distB="0" distL="0" distR="0" wp14:anchorId="179C8F88" wp14:editId="14D398E1">
            <wp:extent cx="5274310" cy="1297305"/>
            <wp:effectExtent l="0" t="0" r="2540" b="0"/>
            <wp:docPr id="1099676423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9676423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297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19FC0C" w14:textId="2476C7AF" w:rsidR="002F1B24" w:rsidRDefault="002F1B24" w:rsidP="002D48EA">
      <w:r>
        <w:rPr>
          <w:noProof/>
        </w:rPr>
        <w:drawing>
          <wp:inline distT="0" distB="0" distL="0" distR="0" wp14:anchorId="7BD73BB8" wp14:editId="45C5EF48">
            <wp:extent cx="5274310" cy="1445895"/>
            <wp:effectExtent l="0" t="0" r="2540" b="1905"/>
            <wp:docPr id="1942742262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42742262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445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B5E37A" w14:textId="7C538E12" w:rsidR="00EC1E06" w:rsidRDefault="00EC1E06" w:rsidP="002D48EA">
      <w:r>
        <w:rPr>
          <w:noProof/>
        </w:rPr>
        <w:lastRenderedPageBreak/>
        <w:drawing>
          <wp:inline distT="0" distB="0" distL="0" distR="0" wp14:anchorId="2C7E4D50" wp14:editId="1DC57553">
            <wp:extent cx="5274310" cy="996315"/>
            <wp:effectExtent l="0" t="0" r="2540" b="0"/>
            <wp:docPr id="1425278900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5278900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996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EA633A" w14:textId="27B79C93" w:rsidR="00EC1E06" w:rsidRDefault="00EC1E06" w:rsidP="002D48EA">
      <w:r>
        <w:rPr>
          <w:noProof/>
        </w:rPr>
        <w:drawing>
          <wp:inline distT="0" distB="0" distL="0" distR="0" wp14:anchorId="49FE8CA4" wp14:editId="55B2D55D">
            <wp:extent cx="5274310" cy="963295"/>
            <wp:effectExtent l="0" t="0" r="2540" b="8255"/>
            <wp:docPr id="1575038594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5038594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963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73AA5D" w14:textId="7F7C4A52" w:rsidR="00EC1E06" w:rsidRDefault="00EC1E06" w:rsidP="002D48EA">
      <w:pPr>
        <w:rPr>
          <w:rFonts w:hint="eastAsia"/>
        </w:rPr>
      </w:pPr>
      <w:r>
        <w:rPr>
          <w:noProof/>
        </w:rPr>
        <w:drawing>
          <wp:inline distT="0" distB="0" distL="0" distR="0" wp14:anchorId="5E3C2925" wp14:editId="1B53C340">
            <wp:extent cx="5274310" cy="1881505"/>
            <wp:effectExtent l="0" t="0" r="2540" b="4445"/>
            <wp:docPr id="1581607087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81607087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881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EC1E06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embedSystemFonts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TAxNwRic0sgMrVU0lEKTi0uzszPAykwqgUA44pEuywAAAA="/>
    <w:docVar w:name="commondata" w:val="eyJoZGlkIjoiNjdmMjUzN2I5MTRiOGI0ZTdjYzYyMWQ1MjgwNzM0MWEifQ=="/>
  </w:docVars>
  <w:rsids>
    <w:rsidRoot w:val="00423457"/>
    <w:rsid w:val="00020E5D"/>
    <w:rsid w:val="00046D9A"/>
    <w:rsid w:val="0005003B"/>
    <w:rsid w:val="00096D9F"/>
    <w:rsid w:val="00150FF6"/>
    <w:rsid w:val="001E3152"/>
    <w:rsid w:val="001E3851"/>
    <w:rsid w:val="00210732"/>
    <w:rsid w:val="0022770F"/>
    <w:rsid w:val="00251321"/>
    <w:rsid w:val="00272EA6"/>
    <w:rsid w:val="002A57BC"/>
    <w:rsid w:val="002D48EA"/>
    <w:rsid w:val="002F1B24"/>
    <w:rsid w:val="00363E90"/>
    <w:rsid w:val="00423457"/>
    <w:rsid w:val="00482373"/>
    <w:rsid w:val="00494C36"/>
    <w:rsid w:val="004B4C06"/>
    <w:rsid w:val="004E6631"/>
    <w:rsid w:val="005B773B"/>
    <w:rsid w:val="005D629E"/>
    <w:rsid w:val="006949DC"/>
    <w:rsid w:val="006C06AC"/>
    <w:rsid w:val="00705F94"/>
    <w:rsid w:val="00735ED4"/>
    <w:rsid w:val="0076328E"/>
    <w:rsid w:val="007A54F0"/>
    <w:rsid w:val="007F156F"/>
    <w:rsid w:val="00892CBD"/>
    <w:rsid w:val="008A4C0A"/>
    <w:rsid w:val="008D5CFE"/>
    <w:rsid w:val="00942E86"/>
    <w:rsid w:val="009A272E"/>
    <w:rsid w:val="00A13EDC"/>
    <w:rsid w:val="00A358EB"/>
    <w:rsid w:val="00A623CB"/>
    <w:rsid w:val="00A80B6C"/>
    <w:rsid w:val="00AD5ADB"/>
    <w:rsid w:val="00BD2744"/>
    <w:rsid w:val="00C233AF"/>
    <w:rsid w:val="00CE0A2D"/>
    <w:rsid w:val="00D07E4E"/>
    <w:rsid w:val="00D239DD"/>
    <w:rsid w:val="00D72AE7"/>
    <w:rsid w:val="00E94620"/>
    <w:rsid w:val="00EB1CAF"/>
    <w:rsid w:val="00EC1E06"/>
    <w:rsid w:val="00F21056"/>
    <w:rsid w:val="00F756D3"/>
    <w:rsid w:val="0F3B3985"/>
    <w:rsid w:val="10860A3B"/>
    <w:rsid w:val="32905892"/>
    <w:rsid w:val="373D1DF2"/>
    <w:rsid w:val="5B811AC2"/>
    <w:rsid w:val="5E3D18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 fillcolor="white">
      <v:fill color="white"/>
    </o:shapedefaults>
    <o:shapelayout v:ext="edit">
      <o:idmap v:ext="edit" data="1"/>
    </o:shapelayout>
  </w:shapeDefaults>
  <w:decimalSymbol w:val="."/>
  <w:listSeparator w:val=","/>
  <w14:docId w14:val="7C98868E"/>
  <w15:docId w15:val="{7BF4EE8A-3131-499F-9274-899D4EDCF1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 w:qFormat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semiHidden="1" w:uiPriority="99" w:unhideWhenUsed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autoRedefine/>
    <w:qFormat/>
    <w:rsid w:val="002D48EA"/>
    <w:pPr>
      <w:widowControl w:val="0"/>
      <w:jc w:val="both"/>
    </w:pPr>
    <w:rPr>
      <w:b/>
      <w:bCs/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26" Type="http://schemas.openxmlformats.org/officeDocument/2006/relationships/image" Target="media/image22.png"/><Relationship Id="rId39" Type="http://schemas.openxmlformats.org/officeDocument/2006/relationships/fontTable" Target="fontTable.xml"/><Relationship Id="rId21" Type="http://schemas.openxmlformats.org/officeDocument/2006/relationships/image" Target="media/image17.png"/><Relationship Id="rId34" Type="http://schemas.openxmlformats.org/officeDocument/2006/relationships/image" Target="media/image30.png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image" Target="media/image21.png"/><Relationship Id="rId33" Type="http://schemas.openxmlformats.org/officeDocument/2006/relationships/image" Target="media/image29.png"/><Relationship Id="rId38" Type="http://schemas.openxmlformats.org/officeDocument/2006/relationships/image" Target="media/image34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29" Type="http://schemas.openxmlformats.org/officeDocument/2006/relationships/image" Target="media/image25.png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image" Target="media/image20.png"/><Relationship Id="rId32" Type="http://schemas.openxmlformats.org/officeDocument/2006/relationships/image" Target="media/image28.png"/><Relationship Id="rId37" Type="http://schemas.openxmlformats.org/officeDocument/2006/relationships/image" Target="media/image33.png"/><Relationship Id="rId40" Type="http://schemas.openxmlformats.org/officeDocument/2006/relationships/theme" Target="theme/theme1.xml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28" Type="http://schemas.openxmlformats.org/officeDocument/2006/relationships/image" Target="media/image24.png"/><Relationship Id="rId36" Type="http://schemas.openxmlformats.org/officeDocument/2006/relationships/image" Target="media/image32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31" Type="http://schemas.openxmlformats.org/officeDocument/2006/relationships/image" Target="media/image27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Relationship Id="rId27" Type="http://schemas.openxmlformats.org/officeDocument/2006/relationships/image" Target="media/image23.png"/><Relationship Id="rId30" Type="http://schemas.openxmlformats.org/officeDocument/2006/relationships/image" Target="media/image26.png"/><Relationship Id="rId35" Type="http://schemas.openxmlformats.org/officeDocument/2006/relationships/image" Target="media/image31.png"/><Relationship Id="rId8" Type="http://schemas.openxmlformats.org/officeDocument/2006/relationships/image" Target="media/image4.png"/><Relationship Id="rId3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WPS">
  <a:themeElements>
    <a:clrScheme name="WPS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874CB"/>
      </a:accent1>
      <a:accent2>
        <a:srgbClr val="EE822F"/>
      </a:accent2>
      <a:accent3>
        <a:srgbClr val="F2BA02"/>
      </a:accent3>
      <a:accent4>
        <a:srgbClr val="75BD42"/>
      </a:accent4>
      <a:accent5>
        <a:srgbClr val="30C0B4"/>
      </a:accent5>
      <a:accent6>
        <a:srgbClr val="E54C5E"/>
      </a:accent6>
      <a:hlink>
        <a:srgbClr val="0026E5"/>
      </a:hlink>
      <a:folHlink>
        <a:srgbClr val="7E1FAD"/>
      </a:folHlink>
    </a:clrScheme>
    <a:fontScheme name="WPS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WPS">
      <a:fillStyleLst>
        <a:solidFill>
          <a:schemeClr val="phClr"/>
        </a:solidFill>
        <a:gradFill>
          <a:gsLst>
            <a:gs pos="0">
              <a:schemeClr val="phClr">
                <a:lumOff val="17500"/>
              </a:schemeClr>
            </a:gs>
            <a:gs pos="100000">
              <a:schemeClr val="phClr"/>
            </a:gs>
          </a:gsLst>
          <a:lin ang="2700000" scaled="0"/>
        </a:gradFill>
        <a:gradFill>
          <a:gsLst>
            <a:gs pos="0">
              <a:schemeClr val="phClr">
                <a:hueOff val="-2520000"/>
              </a:schemeClr>
            </a:gs>
            <a:gs pos="100000">
              <a:schemeClr val="phClr"/>
            </a:gs>
          </a:gsLst>
          <a:lin ang="27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gradFill>
            <a:gsLst>
              <a:gs pos="0">
                <a:schemeClr val="phClr">
                  <a:hueOff val="-4200000"/>
                </a:schemeClr>
              </a:gs>
              <a:gs pos="100000">
                <a:schemeClr val="phClr"/>
              </a:gs>
            </a:gsLst>
            <a:lin ang="2700000" scaled="1"/>
          </a:gradFill>
          <a:prstDash val="solid"/>
          <a:miter lim="800000"/>
        </a:ln>
      </a:lnStyleLst>
      <a:effectStyleLst>
        <a:effectStyle>
          <a:effectLst>
            <a:outerShdw blurRad="101600" dist="50800" dir="5400000" algn="ctr" rotWithShape="0">
              <a:schemeClr val="phClr">
                <a:alpha val="60000"/>
              </a:schemeClr>
            </a:outerShdw>
          </a:effectLst>
        </a:effectStyle>
        <a:effectStyle>
          <a:effectLst>
            <a:reflection stA="50000" endA="300" endPos="40000" dist="25400" dir="5400000" sy="-100000" algn="bl" rotWithShape="0"/>
          </a:effectLst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65</TotalTime>
  <Pages>9</Pages>
  <Words>298</Words>
  <Characters>1705</Characters>
  <Application>Microsoft Office Word</Application>
  <DocSecurity>0</DocSecurity>
  <Lines>14</Lines>
  <Paragraphs>3</Paragraphs>
  <ScaleCrop>false</ScaleCrop>
  <Company/>
  <LinksUpToDate>false</LinksUpToDate>
  <CharactersWithSpaces>20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山屿林</dc:creator>
  <cp:lastModifiedBy>睿之 王</cp:lastModifiedBy>
  <cp:revision>50</cp:revision>
  <dcterms:created xsi:type="dcterms:W3CDTF">2023-12-20T06:11:00Z</dcterms:created>
  <dcterms:modified xsi:type="dcterms:W3CDTF">2024-01-11T16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6120</vt:lpwstr>
  </property>
  <property fmtid="{D5CDD505-2E9C-101B-9397-08002B2CF9AE}" pid="3" name="ICV">
    <vt:lpwstr>8F0C76E5998E491B81D6C311D5736AEE_12</vt:lpwstr>
  </property>
</Properties>
</file>